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B2452" w14:textId="77777777" w:rsidR="003E394E" w:rsidRPr="006F15C5" w:rsidRDefault="006F15C5" w:rsidP="003E394E">
      <w:pPr>
        <w:jc w:val="center"/>
        <w:rPr>
          <w:sz w:val="24"/>
        </w:rPr>
      </w:pPr>
      <w:r w:rsidRPr="006F15C5">
        <w:rPr>
          <w:sz w:val="24"/>
        </w:rPr>
        <w:t>Journal of High Performance Sport</w:t>
      </w:r>
      <w:r w:rsidR="003E394E" w:rsidRPr="006F15C5">
        <w:rPr>
          <w:rFonts w:hint="eastAsia"/>
          <w:sz w:val="24"/>
        </w:rPr>
        <w:t>投稿受付票</w:t>
      </w:r>
    </w:p>
    <w:tbl>
      <w:tblPr>
        <w:tblW w:w="0" w:type="auto"/>
        <w:tblInd w:w="6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9"/>
        <w:gridCol w:w="1586"/>
      </w:tblGrid>
      <w:tr w:rsidR="003E394E" w:rsidRPr="006F15C5" w14:paraId="6A4B2454" w14:textId="77777777" w:rsidTr="00A81635">
        <w:tc>
          <w:tcPr>
            <w:tcW w:w="2923" w:type="dxa"/>
            <w:gridSpan w:val="2"/>
            <w:shd w:val="clear" w:color="auto" w:fill="A6A6A6"/>
            <w:vAlign w:val="center"/>
          </w:tcPr>
          <w:p w14:paraId="6A4B2453" w14:textId="77777777" w:rsidR="003E394E" w:rsidRPr="006F15C5" w:rsidRDefault="006F15C5" w:rsidP="00A81635">
            <w:pPr>
              <w:jc w:val="center"/>
              <w:rPr>
                <w:sz w:val="22"/>
              </w:rPr>
            </w:pPr>
            <w:r w:rsidRPr="006F15C5">
              <w:rPr>
                <w:rFonts w:hint="eastAsia"/>
                <w:sz w:val="22"/>
              </w:rPr>
              <w:t>JHPS</w:t>
            </w:r>
            <w:r w:rsidR="003E394E" w:rsidRPr="006F15C5">
              <w:rPr>
                <w:rFonts w:hint="eastAsia"/>
                <w:sz w:val="22"/>
              </w:rPr>
              <w:t>編集委員記入欄</w:t>
            </w:r>
          </w:p>
        </w:tc>
      </w:tr>
      <w:tr w:rsidR="003E394E" w:rsidRPr="007A5F84" w14:paraId="6A4B2457" w14:textId="77777777" w:rsidTr="00A81635">
        <w:tc>
          <w:tcPr>
            <w:tcW w:w="1134" w:type="dxa"/>
            <w:shd w:val="clear" w:color="auto" w:fill="auto"/>
          </w:tcPr>
          <w:p w14:paraId="6A4B2455" w14:textId="77777777" w:rsidR="003E394E" w:rsidRPr="007A5F84" w:rsidRDefault="003E394E" w:rsidP="00A81635">
            <w:pPr>
              <w:jc w:val="right"/>
              <w:rPr>
                <w:sz w:val="22"/>
              </w:rPr>
            </w:pPr>
            <w:r w:rsidRPr="0056027E">
              <w:rPr>
                <w:rFonts w:hint="eastAsia"/>
                <w:spacing w:val="55"/>
                <w:kern w:val="0"/>
                <w:sz w:val="22"/>
                <w:fitText w:val="880" w:id="1802693121"/>
              </w:rPr>
              <w:t>受付</w:t>
            </w:r>
            <w:r w:rsidRPr="0056027E">
              <w:rPr>
                <w:rFonts w:hint="eastAsia"/>
                <w:kern w:val="0"/>
                <w:sz w:val="22"/>
                <w:fitText w:val="880" w:id="1802693121"/>
              </w:rPr>
              <w:t>日</w:t>
            </w:r>
          </w:p>
        </w:tc>
        <w:tc>
          <w:tcPr>
            <w:tcW w:w="1789" w:type="dxa"/>
            <w:shd w:val="clear" w:color="auto" w:fill="auto"/>
          </w:tcPr>
          <w:p w14:paraId="6A4B2456" w14:textId="77777777" w:rsidR="003E394E" w:rsidRPr="007A5F84" w:rsidRDefault="003E394E" w:rsidP="00A81635">
            <w:pPr>
              <w:jc w:val="right"/>
              <w:rPr>
                <w:sz w:val="22"/>
              </w:rPr>
            </w:pPr>
          </w:p>
        </w:tc>
      </w:tr>
      <w:tr w:rsidR="003E394E" w:rsidRPr="007A5F84" w14:paraId="6A4B245A" w14:textId="77777777" w:rsidTr="00A81635">
        <w:tc>
          <w:tcPr>
            <w:tcW w:w="1134" w:type="dxa"/>
            <w:shd w:val="clear" w:color="auto" w:fill="auto"/>
          </w:tcPr>
          <w:p w14:paraId="6A4B2458" w14:textId="77777777" w:rsidR="003E394E" w:rsidRPr="007A5F84" w:rsidRDefault="003E394E" w:rsidP="00A81635">
            <w:pPr>
              <w:jc w:val="right"/>
              <w:rPr>
                <w:sz w:val="22"/>
              </w:rPr>
            </w:pPr>
            <w:r w:rsidRPr="007A5F84">
              <w:rPr>
                <w:rFonts w:hint="eastAsia"/>
                <w:sz w:val="22"/>
              </w:rPr>
              <w:t>受付番号</w:t>
            </w:r>
          </w:p>
        </w:tc>
        <w:tc>
          <w:tcPr>
            <w:tcW w:w="1789" w:type="dxa"/>
            <w:shd w:val="clear" w:color="auto" w:fill="auto"/>
          </w:tcPr>
          <w:p w14:paraId="6A4B2459" w14:textId="77777777" w:rsidR="003E394E" w:rsidRPr="007A5F84" w:rsidRDefault="003E394E" w:rsidP="00A81635">
            <w:pPr>
              <w:jc w:val="right"/>
              <w:rPr>
                <w:sz w:val="22"/>
              </w:rPr>
            </w:pPr>
          </w:p>
        </w:tc>
      </w:tr>
      <w:tr w:rsidR="0056027E" w:rsidRPr="007A5F84" w14:paraId="6A4B245D" w14:textId="77777777" w:rsidTr="00A81635">
        <w:tc>
          <w:tcPr>
            <w:tcW w:w="1134" w:type="dxa"/>
            <w:shd w:val="clear" w:color="auto" w:fill="auto"/>
          </w:tcPr>
          <w:p w14:paraId="6A4B245B" w14:textId="77777777" w:rsidR="0056027E" w:rsidRPr="0056027E" w:rsidRDefault="0056027E" w:rsidP="00A81635">
            <w:pPr>
              <w:jc w:val="right"/>
              <w:rPr>
                <w:spacing w:val="55"/>
                <w:kern w:val="0"/>
                <w:sz w:val="22"/>
              </w:rPr>
            </w:pPr>
            <w:r w:rsidRPr="0056027E">
              <w:rPr>
                <w:rFonts w:hint="eastAsia"/>
                <w:spacing w:val="55"/>
                <w:kern w:val="0"/>
                <w:sz w:val="22"/>
                <w:fitText w:val="880" w:id="1676896769"/>
              </w:rPr>
              <w:t>受理</w:t>
            </w:r>
            <w:r w:rsidRPr="0056027E">
              <w:rPr>
                <w:rFonts w:hint="eastAsia"/>
                <w:kern w:val="0"/>
                <w:sz w:val="22"/>
                <w:fitText w:val="880" w:id="1676896769"/>
              </w:rPr>
              <w:t>日</w:t>
            </w:r>
          </w:p>
        </w:tc>
        <w:tc>
          <w:tcPr>
            <w:tcW w:w="1789" w:type="dxa"/>
            <w:shd w:val="clear" w:color="auto" w:fill="auto"/>
          </w:tcPr>
          <w:p w14:paraId="6A4B245C" w14:textId="77777777" w:rsidR="0056027E" w:rsidRPr="007A5F84" w:rsidRDefault="0056027E" w:rsidP="00A81635">
            <w:pPr>
              <w:jc w:val="right"/>
              <w:rPr>
                <w:sz w:val="22"/>
              </w:rPr>
            </w:pPr>
          </w:p>
        </w:tc>
      </w:tr>
    </w:tbl>
    <w:p w14:paraId="6A4B245E" w14:textId="77777777" w:rsidR="003E394E" w:rsidRDefault="003E394E" w:rsidP="003E394E">
      <w:pPr>
        <w:ind w:right="880"/>
        <w:rPr>
          <w:sz w:val="22"/>
          <w:u w:val="single"/>
        </w:rPr>
      </w:pPr>
    </w:p>
    <w:p w14:paraId="6A4B245F" w14:textId="77777777" w:rsidR="008B3A26" w:rsidRPr="001434B6" w:rsidRDefault="001434B6" w:rsidP="008B3A26">
      <w:pPr>
        <w:rPr>
          <w:sz w:val="22"/>
          <w:u w:val="single"/>
        </w:rPr>
      </w:pPr>
      <w:r w:rsidRPr="00480AFC">
        <w:rPr>
          <w:rFonts w:ascii="ＭＳ ゴシック" w:eastAsia="ＭＳ ゴシック" w:hAnsi="ＭＳ ゴシック" w:hint="eastAsia"/>
          <w:sz w:val="17"/>
          <w:szCs w:val="17"/>
          <w:u w:val="single"/>
        </w:rPr>
        <w:t>※　国立スポーツ科学センターホームページ及びJ-STAGEへの掲載はカラー、冊子媒体は白黒での掲載となります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4"/>
        <w:gridCol w:w="3071"/>
        <w:gridCol w:w="3305"/>
      </w:tblGrid>
      <w:tr w:rsidR="003E394E" w:rsidRPr="007A5F84" w14:paraId="6A4B2463" w14:textId="77777777" w:rsidTr="33BD0356">
        <w:trPr>
          <w:trHeight w:val="158"/>
        </w:trPr>
        <w:tc>
          <w:tcPr>
            <w:tcW w:w="2684" w:type="dxa"/>
            <w:vMerge w:val="restart"/>
            <w:shd w:val="clear" w:color="auto" w:fill="auto"/>
            <w:vAlign w:val="center"/>
          </w:tcPr>
          <w:p w14:paraId="6A4B2460" w14:textId="77777777" w:rsidR="003E394E" w:rsidRPr="007A5F84" w:rsidRDefault="003E394E" w:rsidP="00A81635">
            <w:pPr>
              <w:rPr>
                <w:sz w:val="22"/>
              </w:rPr>
            </w:pPr>
            <w:r w:rsidRPr="007A5F84">
              <w:rPr>
                <w:rFonts w:hint="eastAsia"/>
              </w:rPr>
              <w:t>著者名（和英併記）</w:t>
            </w:r>
          </w:p>
        </w:tc>
        <w:tc>
          <w:tcPr>
            <w:tcW w:w="6376" w:type="dxa"/>
            <w:gridSpan w:val="2"/>
            <w:tcBorders>
              <w:bottom w:val="dashed" w:sz="4" w:space="0" w:color="auto"/>
            </w:tcBorders>
            <w:shd w:val="clear" w:color="auto" w:fill="auto"/>
          </w:tcPr>
          <w:p w14:paraId="6A4B2461" w14:textId="77777777" w:rsidR="003E394E" w:rsidRPr="007A5F84" w:rsidRDefault="003E394E" w:rsidP="00A81635">
            <w:pPr>
              <w:jc w:val="left"/>
              <w:rPr>
                <w:sz w:val="22"/>
              </w:rPr>
            </w:pPr>
          </w:p>
          <w:p w14:paraId="6A4B2462" w14:textId="77777777" w:rsidR="003E394E" w:rsidRPr="007A5F84" w:rsidRDefault="003E394E" w:rsidP="00A81635">
            <w:pPr>
              <w:jc w:val="left"/>
              <w:rPr>
                <w:sz w:val="22"/>
              </w:rPr>
            </w:pPr>
          </w:p>
        </w:tc>
      </w:tr>
      <w:tr w:rsidR="003E394E" w:rsidRPr="007A5F84" w14:paraId="6A4B2467" w14:textId="77777777" w:rsidTr="33BD0356">
        <w:trPr>
          <w:trHeight w:val="157"/>
        </w:trPr>
        <w:tc>
          <w:tcPr>
            <w:tcW w:w="2684" w:type="dxa"/>
            <w:vMerge/>
            <w:vAlign w:val="center"/>
          </w:tcPr>
          <w:p w14:paraId="6A4B2464" w14:textId="77777777" w:rsidR="003E394E" w:rsidRPr="007A5F84" w:rsidRDefault="003E394E" w:rsidP="00A81635"/>
        </w:tc>
        <w:tc>
          <w:tcPr>
            <w:tcW w:w="6376" w:type="dxa"/>
            <w:gridSpan w:val="2"/>
            <w:tcBorders>
              <w:top w:val="dashed" w:sz="4" w:space="0" w:color="auto"/>
              <w:bottom w:val="single" w:sz="4" w:space="0" w:color="auto"/>
            </w:tcBorders>
            <w:shd w:val="clear" w:color="auto" w:fill="auto"/>
          </w:tcPr>
          <w:p w14:paraId="6A4B2465" w14:textId="77777777" w:rsidR="003E394E" w:rsidRPr="007A5F84" w:rsidRDefault="003E394E" w:rsidP="00A81635">
            <w:pPr>
              <w:jc w:val="left"/>
              <w:rPr>
                <w:sz w:val="22"/>
              </w:rPr>
            </w:pPr>
          </w:p>
          <w:p w14:paraId="6A4B2466" w14:textId="77777777" w:rsidR="003E394E" w:rsidRPr="007A5F84" w:rsidRDefault="003E394E" w:rsidP="00A81635">
            <w:pPr>
              <w:jc w:val="left"/>
              <w:rPr>
                <w:sz w:val="22"/>
              </w:rPr>
            </w:pPr>
          </w:p>
        </w:tc>
      </w:tr>
      <w:tr w:rsidR="003E394E" w:rsidRPr="007A5F84" w14:paraId="6A4B246C" w14:textId="77777777" w:rsidTr="33BD0356">
        <w:trPr>
          <w:trHeight w:val="158"/>
        </w:trPr>
        <w:tc>
          <w:tcPr>
            <w:tcW w:w="2684" w:type="dxa"/>
            <w:vMerge w:val="restart"/>
            <w:shd w:val="clear" w:color="auto" w:fill="auto"/>
            <w:vAlign w:val="center"/>
          </w:tcPr>
          <w:p w14:paraId="6A4B2468" w14:textId="77777777" w:rsidR="003E394E" w:rsidRPr="007A5F84" w:rsidRDefault="003E394E" w:rsidP="00A81635">
            <w:r w:rsidRPr="007A5F84">
              <w:rPr>
                <w:rFonts w:hint="eastAsia"/>
              </w:rPr>
              <w:t>著者所属機関（和英併記）</w:t>
            </w:r>
          </w:p>
        </w:tc>
        <w:tc>
          <w:tcPr>
            <w:tcW w:w="6376" w:type="dxa"/>
            <w:gridSpan w:val="2"/>
            <w:tcBorders>
              <w:bottom w:val="dashed" w:sz="4" w:space="0" w:color="auto"/>
            </w:tcBorders>
            <w:shd w:val="clear" w:color="auto" w:fill="auto"/>
          </w:tcPr>
          <w:p w14:paraId="6A4B2469" w14:textId="77777777" w:rsidR="003E394E" w:rsidRPr="007A5F84" w:rsidRDefault="003E394E" w:rsidP="00A81635">
            <w:pPr>
              <w:jc w:val="left"/>
              <w:rPr>
                <w:sz w:val="22"/>
              </w:rPr>
            </w:pPr>
          </w:p>
          <w:p w14:paraId="6A4B246A" w14:textId="77777777" w:rsidR="003E394E" w:rsidRDefault="003E394E" w:rsidP="00A81635">
            <w:pPr>
              <w:jc w:val="left"/>
              <w:rPr>
                <w:sz w:val="22"/>
              </w:rPr>
            </w:pPr>
          </w:p>
          <w:p w14:paraId="6A4B246B" w14:textId="77777777" w:rsidR="000468EF" w:rsidRPr="007A5F84" w:rsidRDefault="000468EF" w:rsidP="00A81635">
            <w:pPr>
              <w:jc w:val="left"/>
              <w:rPr>
                <w:sz w:val="22"/>
              </w:rPr>
            </w:pPr>
          </w:p>
        </w:tc>
      </w:tr>
      <w:tr w:rsidR="003E394E" w:rsidRPr="007A5F84" w14:paraId="6A4B2471" w14:textId="77777777" w:rsidTr="33BD0356">
        <w:trPr>
          <w:trHeight w:val="157"/>
        </w:trPr>
        <w:tc>
          <w:tcPr>
            <w:tcW w:w="2684" w:type="dxa"/>
            <w:vMerge/>
            <w:vAlign w:val="center"/>
          </w:tcPr>
          <w:p w14:paraId="6A4B246D" w14:textId="77777777" w:rsidR="003E394E" w:rsidRPr="007A5F84" w:rsidRDefault="003E394E" w:rsidP="00A81635"/>
        </w:tc>
        <w:tc>
          <w:tcPr>
            <w:tcW w:w="6376" w:type="dxa"/>
            <w:gridSpan w:val="2"/>
            <w:tcBorders>
              <w:top w:val="dashed" w:sz="4" w:space="0" w:color="auto"/>
            </w:tcBorders>
            <w:shd w:val="clear" w:color="auto" w:fill="auto"/>
          </w:tcPr>
          <w:p w14:paraId="6A4B246E" w14:textId="77777777" w:rsidR="003E394E" w:rsidRPr="007A5F84" w:rsidRDefault="003E394E" w:rsidP="00A81635">
            <w:pPr>
              <w:jc w:val="left"/>
              <w:rPr>
                <w:sz w:val="22"/>
              </w:rPr>
            </w:pPr>
          </w:p>
          <w:p w14:paraId="6A4B246F" w14:textId="77777777" w:rsidR="003E394E" w:rsidRDefault="003E394E" w:rsidP="00A81635">
            <w:pPr>
              <w:jc w:val="left"/>
              <w:rPr>
                <w:sz w:val="22"/>
              </w:rPr>
            </w:pPr>
          </w:p>
          <w:p w14:paraId="6A4B2470" w14:textId="77777777" w:rsidR="000468EF" w:rsidRPr="007A5F84" w:rsidRDefault="000468EF" w:rsidP="00A81635">
            <w:pPr>
              <w:jc w:val="left"/>
              <w:rPr>
                <w:sz w:val="22"/>
              </w:rPr>
            </w:pPr>
          </w:p>
        </w:tc>
      </w:tr>
      <w:tr w:rsidR="00E84A4E" w:rsidRPr="007A5F84" w14:paraId="6A4B2477" w14:textId="77777777" w:rsidTr="33BD0356">
        <w:tc>
          <w:tcPr>
            <w:tcW w:w="2684" w:type="dxa"/>
            <w:vMerge w:val="restart"/>
            <w:shd w:val="clear" w:color="auto" w:fill="auto"/>
            <w:vAlign w:val="center"/>
          </w:tcPr>
          <w:p w14:paraId="6A4B2472" w14:textId="77777777" w:rsidR="003E394E" w:rsidRPr="007A5F84" w:rsidRDefault="003E394E" w:rsidP="00A81635">
            <w:r w:rsidRPr="007A5F84">
              <w:rPr>
                <w:rFonts w:hint="eastAsia"/>
              </w:rPr>
              <w:t>代表者連絡先</w:t>
            </w:r>
          </w:p>
        </w:tc>
        <w:tc>
          <w:tcPr>
            <w:tcW w:w="3071" w:type="dxa"/>
            <w:shd w:val="clear" w:color="auto" w:fill="auto"/>
          </w:tcPr>
          <w:p w14:paraId="6A4B2473" w14:textId="77777777" w:rsidR="003E394E" w:rsidRDefault="003E394E" w:rsidP="00A81635">
            <w:pPr>
              <w:jc w:val="left"/>
              <w:rPr>
                <w:sz w:val="22"/>
              </w:rPr>
            </w:pPr>
            <w:r w:rsidRPr="007A5F84">
              <w:rPr>
                <w:rFonts w:hint="eastAsia"/>
                <w:sz w:val="22"/>
              </w:rPr>
              <w:t>TEL</w:t>
            </w:r>
            <w:r w:rsidRPr="007A5F84">
              <w:rPr>
                <w:rFonts w:hint="eastAsia"/>
                <w:sz w:val="22"/>
              </w:rPr>
              <w:t>：</w:t>
            </w:r>
          </w:p>
          <w:p w14:paraId="6A4B2474" w14:textId="77777777" w:rsidR="000468EF" w:rsidRPr="007A5F84" w:rsidRDefault="000468EF" w:rsidP="00A81635">
            <w:pPr>
              <w:jc w:val="left"/>
              <w:rPr>
                <w:sz w:val="22"/>
              </w:rPr>
            </w:pPr>
          </w:p>
        </w:tc>
        <w:tc>
          <w:tcPr>
            <w:tcW w:w="3305" w:type="dxa"/>
            <w:shd w:val="clear" w:color="auto" w:fill="auto"/>
          </w:tcPr>
          <w:p w14:paraId="6A4B2475" w14:textId="77777777" w:rsidR="003E394E" w:rsidRDefault="003E394E" w:rsidP="00A81635">
            <w:pPr>
              <w:jc w:val="left"/>
              <w:rPr>
                <w:sz w:val="22"/>
              </w:rPr>
            </w:pPr>
            <w:r w:rsidRPr="007A5F84">
              <w:rPr>
                <w:rFonts w:hint="eastAsia"/>
                <w:sz w:val="22"/>
              </w:rPr>
              <w:t>E-Mail</w:t>
            </w:r>
            <w:r w:rsidRPr="007A5F84">
              <w:rPr>
                <w:rFonts w:hint="eastAsia"/>
                <w:sz w:val="22"/>
              </w:rPr>
              <w:t>：</w:t>
            </w:r>
          </w:p>
          <w:p w14:paraId="6A4B2476" w14:textId="77777777" w:rsidR="000468EF" w:rsidRPr="007A5F84" w:rsidRDefault="000468EF" w:rsidP="00A81635">
            <w:pPr>
              <w:jc w:val="left"/>
              <w:rPr>
                <w:sz w:val="22"/>
              </w:rPr>
            </w:pPr>
          </w:p>
        </w:tc>
      </w:tr>
      <w:tr w:rsidR="003E394E" w:rsidRPr="007A5F84" w14:paraId="6A4B247C" w14:textId="77777777" w:rsidTr="33BD0356">
        <w:tc>
          <w:tcPr>
            <w:tcW w:w="2684" w:type="dxa"/>
            <w:vMerge/>
            <w:vAlign w:val="center"/>
          </w:tcPr>
          <w:p w14:paraId="6A4B2478" w14:textId="77777777" w:rsidR="003E394E" w:rsidRPr="007A5F84" w:rsidRDefault="003E394E" w:rsidP="00A81635">
            <w:pPr>
              <w:rPr>
                <w:sz w:val="22"/>
              </w:rPr>
            </w:pPr>
          </w:p>
        </w:tc>
        <w:tc>
          <w:tcPr>
            <w:tcW w:w="6376" w:type="dxa"/>
            <w:gridSpan w:val="2"/>
            <w:shd w:val="clear" w:color="auto" w:fill="auto"/>
          </w:tcPr>
          <w:p w14:paraId="6A4B2479" w14:textId="77777777" w:rsidR="003E394E" w:rsidRPr="007A5F84" w:rsidRDefault="003E394E" w:rsidP="00A81635">
            <w:pPr>
              <w:jc w:val="left"/>
              <w:rPr>
                <w:sz w:val="22"/>
              </w:rPr>
            </w:pPr>
            <w:r w:rsidRPr="007A5F84">
              <w:rPr>
                <w:rFonts w:hint="eastAsia"/>
                <w:sz w:val="22"/>
              </w:rPr>
              <w:t>住所：</w:t>
            </w:r>
          </w:p>
          <w:p w14:paraId="6A4B247A" w14:textId="77777777" w:rsidR="003E394E" w:rsidRPr="007A5F84" w:rsidRDefault="003E394E" w:rsidP="00A81635">
            <w:pPr>
              <w:jc w:val="left"/>
              <w:rPr>
                <w:sz w:val="22"/>
              </w:rPr>
            </w:pPr>
          </w:p>
          <w:p w14:paraId="6A4B247B" w14:textId="77777777" w:rsidR="003E394E" w:rsidRPr="007A5F84" w:rsidRDefault="003E394E" w:rsidP="00A81635">
            <w:pPr>
              <w:jc w:val="left"/>
              <w:rPr>
                <w:sz w:val="22"/>
              </w:rPr>
            </w:pPr>
            <w:r w:rsidRPr="007A5F84">
              <w:rPr>
                <w:rFonts w:hint="eastAsia"/>
                <w:sz w:val="22"/>
              </w:rPr>
              <w:t>※</w:t>
            </w:r>
            <w:r w:rsidRPr="007A5F84">
              <w:rPr>
                <w:sz w:val="22"/>
              </w:rPr>
              <w:t>E-Mail</w:t>
            </w:r>
            <w:r w:rsidRPr="007A5F84">
              <w:rPr>
                <w:rFonts w:hint="eastAsia"/>
                <w:sz w:val="22"/>
              </w:rPr>
              <w:t>アドレスのみ採択論文に掲載します。</w:t>
            </w:r>
          </w:p>
        </w:tc>
      </w:tr>
      <w:tr w:rsidR="003E394E" w:rsidRPr="007A5F84" w14:paraId="6A4B2480" w14:textId="77777777" w:rsidTr="33BD0356">
        <w:tc>
          <w:tcPr>
            <w:tcW w:w="2684" w:type="dxa"/>
            <w:shd w:val="clear" w:color="auto" w:fill="auto"/>
            <w:vAlign w:val="center"/>
          </w:tcPr>
          <w:p w14:paraId="6A4B247D" w14:textId="77777777" w:rsidR="003E394E" w:rsidRPr="007A5F84" w:rsidRDefault="003E394E" w:rsidP="00A81635">
            <w:r w:rsidRPr="007A5F84">
              <w:rPr>
                <w:rFonts w:hint="eastAsia"/>
              </w:rPr>
              <w:t>表題</w:t>
            </w:r>
          </w:p>
          <w:p w14:paraId="6A4B247E" w14:textId="77777777" w:rsidR="003E394E" w:rsidRPr="00250EDF" w:rsidRDefault="003E394E" w:rsidP="00A81635">
            <w:pPr>
              <w:rPr>
                <w:sz w:val="16"/>
                <w:szCs w:val="16"/>
              </w:rPr>
            </w:pPr>
            <w:r w:rsidRPr="00250EDF">
              <w:rPr>
                <w:rFonts w:hint="eastAsia"/>
                <w:sz w:val="16"/>
                <w:szCs w:val="16"/>
              </w:rPr>
              <w:t>（英文タイトル（本文が英文の場合は和文タイトル）も付けてください）</w:t>
            </w:r>
          </w:p>
        </w:tc>
        <w:tc>
          <w:tcPr>
            <w:tcW w:w="6376" w:type="dxa"/>
            <w:gridSpan w:val="2"/>
            <w:shd w:val="clear" w:color="auto" w:fill="auto"/>
          </w:tcPr>
          <w:p w14:paraId="6A4B247F" w14:textId="77777777" w:rsidR="003E394E" w:rsidRPr="007A5F84" w:rsidRDefault="003E394E" w:rsidP="00A81635">
            <w:pPr>
              <w:jc w:val="left"/>
              <w:rPr>
                <w:sz w:val="22"/>
              </w:rPr>
            </w:pPr>
          </w:p>
        </w:tc>
      </w:tr>
      <w:tr w:rsidR="003E394E" w:rsidRPr="007A5F84" w14:paraId="6A4B2484" w14:textId="77777777" w:rsidTr="33BD0356">
        <w:tc>
          <w:tcPr>
            <w:tcW w:w="2684" w:type="dxa"/>
            <w:shd w:val="clear" w:color="auto" w:fill="auto"/>
            <w:vAlign w:val="center"/>
          </w:tcPr>
          <w:p w14:paraId="6A4B2481" w14:textId="77777777" w:rsidR="00E31B6C" w:rsidRPr="006F15C5" w:rsidRDefault="00E31B6C" w:rsidP="00E31B6C">
            <w:r w:rsidRPr="006F15C5">
              <w:rPr>
                <w:rFonts w:hint="eastAsia"/>
              </w:rPr>
              <w:t>ランニングタイトル</w:t>
            </w:r>
          </w:p>
          <w:p w14:paraId="6A4B2482" w14:textId="77777777" w:rsidR="003E394E" w:rsidRPr="00250EDF" w:rsidRDefault="00E31B6C" w:rsidP="00E31B6C">
            <w:pPr>
              <w:rPr>
                <w:sz w:val="16"/>
                <w:szCs w:val="16"/>
              </w:rPr>
            </w:pPr>
            <w:r w:rsidRPr="00250EDF">
              <w:rPr>
                <w:rFonts w:hint="eastAsia"/>
                <w:sz w:val="16"/>
                <w:szCs w:val="16"/>
              </w:rPr>
              <w:t>（タイトルが長い場合に本文が和文の場合は</w:t>
            </w:r>
            <w:r w:rsidRPr="00250EDF">
              <w:rPr>
                <w:rFonts w:hint="eastAsia"/>
                <w:sz w:val="16"/>
                <w:szCs w:val="16"/>
              </w:rPr>
              <w:t>40</w:t>
            </w:r>
            <w:r w:rsidRPr="00250EDF">
              <w:rPr>
                <w:rFonts w:hint="eastAsia"/>
                <w:sz w:val="16"/>
                <w:szCs w:val="16"/>
              </w:rPr>
              <w:t>字以内、英文の場合はスペース含め</w:t>
            </w:r>
            <w:r w:rsidRPr="00250EDF">
              <w:rPr>
                <w:rFonts w:hint="eastAsia"/>
                <w:sz w:val="16"/>
                <w:szCs w:val="16"/>
              </w:rPr>
              <w:t>80</w:t>
            </w:r>
            <w:r w:rsidRPr="00250EDF">
              <w:rPr>
                <w:rFonts w:hint="eastAsia"/>
                <w:sz w:val="16"/>
                <w:szCs w:val="16"/>
              </w:rPr>
              <w:t>字以内に簡略化したもの。表題がこの字数に収まっている場合は表題と同じ）</w:t>
            </w:r>
          </w:p>
        </w:tc>
        <w:tc>
          <w:tcPr>
            <w:tcW w:w="6376" w:type="dxa"/>
            <w:gridSpan w:val="2"/>
            <w:shd w:val="clear" w:color="auto" w:fill="auto"/>
          </w:tcPr>
          <w:p w14:paraId="6A4B2483" w14:textId="77777777" w:rsidR="003E394E" w:rsidRPr="006F15C5" w:rsidRDefault="003E394E" w:rsidP="00A81635">
            <w:pPr>
              <w:jc w:val="left"/>
              <w:rPr>
                <w:sz w:val="22"/>
              </w:rPr>
            </w:pPr>
          </w:p>
        </w:tc>
      </w:tr>
      <w:tr w:rsidR="003E394E" w:rsidRPr="007A5F84" w14:paraId="6A4B2488" w14:textId="77777777" w:rsidTr="33BD0356">
        <w:tc>
          <w:tcPr>
            <w:tcW w:w="2684" w:type="dxa"/>
            <w:shd w:val="clear" w:color="auto" w:fill="auto"/>
            <w:vAlign w:val="center"/>
          </w:tcPr>
          <w:p w14:paraId="6A4B2485" w14:textId="77777777" w:rsidR="003E394E" w:rsidRPr="006F15C5" w:rsidRDefault="003E394E" w:rsidP="00A81635">
            <w:pPr>
              <w:rPr>
                <w:sz w:val="22"/>
              </w:rPr>
            </w:pPr>
            <w:r w:rsidRPr="006F15C5">
              <w:rPr>
                <w:rFonts w:hint="eastAsia"/>
              </w:rPr>
              <w:t>本文の言語</w:t>
            </w:r>
          </w:p>
        </w:tc>
        <w:tc>
          <w:tcPr>
            <w:tcW w:w="6376" w:type="dxa"/>
            <w:gridSpan w:val="2"/>
            <w:shd w:val="clear" w:color="auto" w:fill="auto"/>
          </w:tcPr>
          <w:p w14:paraId="6A4B2486" w14:textId="5E3F5DA5" w:rsidR="003E394E" w:rsidRPr="006F15C5" w:rsidRDefault="003E394E" w:rsidP="00A81635">
            <w:pPr>
              <w:jc w:val="left"/>
              <w:rPr>
                <w:sz w:val="22"/>
              </w:rPr>
            </w:pPr>
            <w:r w:rsidRPr="006F15C5">
              <w:rPr>
                <w:rFonts w:hint="eastAsia"/>
                <w:sz w:val="22"/>
              </w:rPr>
              <w:t>※該当するもの</w:t>
            </w:r>
            <w:r w:rsidR="007B3633" w:rsidRPr="006F15C5">
              <w:rPr>
                <w:rFonts w:hint="eastAsia"/>
                <w:sz w:val="22"/>
              </w:rPr>
              <w:t>一つ</w:t>
            </w:r>
            <w:r w:rsidRPr="006F15C5">
              <w:rPr>
                <w:rFonts w:hint="eastAsia"/>
                <w:sz w:val="22"/>
              </w:rPr>
              <w:t>に〇</w:t>
            </w:r>
            <w:r w:rsidR="00662318">
              <w:rPr>
                <w:rFonts w:hint="eastAsia"/>
                <w:sz w:val="22"/>
              </w:rPr>
              <w:t>を付けてください。</w:t>
            </w:r>
          </w:p>
          <w:p w14:paraId="6A4B2487" w14:textId="77777777" w:rsidR="003E394E" w:rsidRPr="006F15C5" w:rsidRDefault="003E394E" w:rsidP="00B40D83">
            <w:pPr>
              <w:jc w:val="left"/>
              <w:rPr>
                <w:sz w:val="22"/>
              </w:rPr>
            </w:pPr>
            <w:r w:rsidRPr="006F15C5">
              <w:rPr>
                <w:rFonts w:hint="eastAsia"/>
                <w:sz w:val="22"/>
              </w:rPr>
              <w:t xml:space="preserve">和文（　　）　　英文（　　）　　　</w:t>
            </w:r>
          </w:p>
        </w:tc>
      </w:tr>
      <w:tr w:rsidR="003E394E" w:rsidRPr="007A5F84" w14:paraId="6A4B248D" w14:textId="77777777" w:rsidTr="33BD0356">
        <w:tc>
          <w:tcPr>
            <w:tcW w:w="2684" w:type="dxa"/>
            <w:shd w:val="clear" w:color="auto" w:fill="auto"/>
            <w:vAlign w:val="center"/>
          </w:tcPr>
          <w:p w14:paraId="6A4B2489" w14:textId="77777777" w:rsidR="003E394E" w:rsidRPr="006F15C5" w:rsidRDefault="003E394E" w:rsidP="00A81635">
            <w:pPr>
              <w:rPr>
                <w:sz w:val="22"/>
              </w:rPr>
            </w:pPr>
            <w:r w:rsidRPr="006F15C5">
              <w:rPr>
                <w:rFonts w:hint="eastAsia"/>
              </w:rPr>
              <w:t>原稿の種類</w:t>
            </w:r>
          </w:p>
        </w:tc>
        <w:tc>
          <w:tcPr>
            <w:tcW w:w="6376" w:type="dxa"/>
            <w:gridSpan w:val="2"/>
            <w:shd w:val="clear" w:color="auto" w:fill="auto"/>
          </w:tcPr>
          <w:p w14:paraId="6A4B248A" w14:textId="77D367C9" w:rsidR="003E394E" w:rsidRPr="006F15C5" w:rsidRDefault="003E394E" w:rsidP="00A81635">
            <w:pPr>
              <w:jc w:val="left"/>
              <w:rPr>
                <w:sz w:val="22"/>
              </w:rPr>
            </w:pPr>
            <w:r w:rsidRPr="006F15C5">
              <w:rPr>
                <w:rFonts w:hint="eastAsia"/>
                <w:sz w:val="22"/>
              </w:rPr>
              <w:t>※該当するものに</w:t>
            </w:r>
            <w:r w:rsidR="00662318" w:rsidRPr="006F15C5">
              <w:rPr>
                <w:rFonts w:hint="eastAsia"/>
                <w:sz w:val="22"/>
              </w:rPr>
              <w:t>〇</w:t>
            </w:r>
            <w:r w:rsidR="00662318">
              <w:rPr>
                <w:rFonts w:hint="eastAsia"/>
                <w:sz w:val="22"/>
              </w:rPr>
              <w:t>を付けてください。</w:t>
            </w:r>
          </w:p>
          <w:p w14:paraId="7E49447A" w14:textId="081F01B3" w:rsidR="00284E63" w:rsidRPr="00852A6E" w:rsidRDefault="00F836B0" w:rsidP="00A81635">
            <w:pPr>
              <w:jc w:val="left"/>
              <w:rPr>
                <w:sz w:val="22"/>
              </w:rPr>
            </w:pPr>
            <w:r>
              <w:rPr>
                <w:rFonts w:hint="eastAsia"/>
                <w:sz w:val="22"/>
              </w:rPr>
              <w:t>■</w:t>
            </w:r>
            <w:r w:rsidR="00B40D83" w:rsidRPr="00852A6E">
              <w:rPr>
                <w:rFonts w:hint="eastAsia"/>
                <w:sz w:val="22"/>
              </w:rPr>
              <w:t>総説</w:t>
            </w:r>
            <w:r w:rsidR="00662318" w:rsidRPr="00852A6E">
              <w:rPr>
                <w:rFonts w:hint="eastAsia"/>
                <w:sz w:val="22"/>
              </w:rPr>
              <w:t xml:space="preserve">　　　</w:t>
            </w:r>
            <w:r w:rsidR="00B40D83" w:rsidRPr="00852A6E">
              <w:rPr>
                <w:rFonts w:hint="eastAsia"/>
                <w:sz w:val="22"/>
              </w:rPr>
              <w:t xml:space="preserve">（　　）　</w:t>
            </w:r>
          </w:p>
          <w:p w14:paraId="504756A8" w14:textId="277EBA31" w:rsidR="00662318" w:rsidRPr="00852A6E" w:rsidRDefault="00F836B0" w:rsidP="00A81635">
            <w:pPr>
              <w:jc w:val="left"/>
              <w:rPr>
                <w:sz w:val="22"/>
              </w:rPr>
            </w:pPr>
            <w:r>
              <w:rPr>
                <w:rFonts w:hint="eastAsia"/>
                <w:sz w:val="22"/>
              </w:rPr>
              <w:t>■</w:t>
            </w:r>
            <w:r w:rsidR="00B40D83" w:rsidRPr="00852A6E">
              <w:rPr>
                <w:rFonts w:hint="eastAsia"/>
                <w:sz w:val="22"/>
              </w:rPr>
              <w:t>原著論文</w:t>
            </w:r>
          </w:p>
          <w:p w14:paraId="451C9627" w14:textId="7CF5078E" w:rsidR="00284E63" w:rsidRPr="00CB05BB" w:rsidRDefault="00284E63" w:rsidP="00250EDF">
            <w:pPr>
              <w:ind w:firstLineChars="200" w:firstLine="440"/>
              <w:jc w:val="left"/>
              <w:rPr>
                <w:sz w:val="22"/>
              </w:rPr>
            </w:pPr>
            <w:r w:rsidRPr="00CB05BB">
              <w:rPr>
                <w:rFonts w:hint="eastAsia"/>
                <w:sz w:val="22"/>
              </w:rPr>
              <w:t>基礎研究</w:t>
            </w:r>
            <w:r w:rsidR="00B40D83" w:rsidRPr="00CB05BB">
              <w:rPr>
                <w:rFonts w:hint="eastAsia"/>
                <w:sz w:val="22"/>
              </w:rPr>
              <w:t>（　　）</w:t>
            </w:r>
          </w:p>
          <w:p w14:paraId="38C5FD70" w14:textId="0883DFE1" w:rsidR="008C3AB5" w:rsidRPr="00CB05BB" w:rsidRDefault="00B40D83" w:rsidP="00A81635">
            <w:pPr>
              <w:jc w:val="left"/>
              <w:rPr>
                <w:sz w:val="22"/>
              </w:rPr>
            </w:pPr>
            <w:r w:rsidRPr="00CB05BB">
              <w:rPr>
                <w:rFonts w:hint="eastAsia"/>
                <w:sz w:val="22"/>
              </w:rPr>
              <w:t xml:space="preserve">　</w:t>
            </w:r>
            <w:r w:rsidR="00250EDF" w:rsidRPr="00CB05BB">
              <w:rPr>
                <w:rFonts w:hint="eastAsia"/>
                <w:b/>
                <w:bCs/>
                <w:sz w:val="22"/>
              </w:rPr>
              <w:t>＊</w:t>
            </w:r>
            <w:r w:rsidR="00662318" w:rsidRPr="00CB05BB">
              <w:rPr>
                <w:rFonts w:hint="eastAsia"/>
                <w:sz w:val="22"/>
              </w:rPr>
              <w:t>実践研究（　　）</w:t>
            </w:r>
          </w:p>
          <w:p w14:paraId="45A7DCCB" w14:textId="7F3CAFE2" w:rsidR="00662318" w:rsidRPr="00CB05BB" w:rsidRDefault="00662318" w:rsidP="00A81635">
            <w:pPr>
              <w:jc w:val="left"/>
              <w:rPr>
                <w:sz w:val="22"/>
              </w:rPr>
            </w:pPr>
            <w:r w:rsidRPr="00CB05BB">
              <w:rPr>
                <w:rFonts w:hint="eastAsia"/>
                <w:sz w:val="22"/>
              </w:rPr>
              <w:t xml:space="preserve">　</w:t>
            </w:r>
            <w:r w:rsidR="00250EDF" w:rsidRPr="00CB05BB">
              <w:rPr>
                <w:rFonts w:hint="eastAsia"/>
                <w:b/>
                <w:bCs/>
                <w:sz w:val="22"/>
              </w:rPr>
              <w:t>＊</w:t>
            </w:r>
            <w:r w:rsidRPr="00CB05BB">
              <w:rPr>
                <w:rFonts w:hint="eastAsia"/>
                <w:sz w:val="22"/>
              </w:rPr>
              <w:t>調査研究（　　）</w:t>
            </w:r>
          </w:p>
          <w:p w14:paraId="2618A331" w14:textId="5864D6A5" w:rsidR="008C3AB5" w:rsidRPr="00CB05BB" w:rsidRDefault="1633B837" w:rsidP="33BD0356">
            <w:pPr>
              <w:jc w:val="left"/>
            </w:pPr>
            <w:r w:rsidRPr="00CB05BB">
              <w:rPr>
                <w:b/>
                <w:bCs/>
                <w:sz w:val="22"/>
              </w:rPr>
              <w:t>＊</w:t>
            </w:r>
            <w:r w:rsidR="724F4C2C" w:rsidRPr="00CB05BB">
              <w:t>不採択の場合</w:t>
            </w:r>
            <w:r w:rsidR="22686698" w:rsidRPr="00CB05BB">
              <w:t>、</w:t>
            </w:r>
            <w:r w:rsidR="724F4C2C" w:rsidRPr="00CB05BB">
              <w:t xml:space="preserve">報告・資料区分での査読を希望する　</w:t>
            </w:r>
            <w:r w:rsidR="724F4C2C" w:rsidRPr="00CB05BB">
              <w:t>(    )</w:t>
            </w:r>
          </w:p>
          <w:p w14:paraId="2F8B68B6" w14:textId="15F3C3C6" w:rsidR="00531D22" w:rsidRPr="00CB05BB" w:rsidRDefault="00531D22" w:rsidP="33BD0356">
            <w:pPr>
              <w:jc w:val="left"/>
              <w:rPr>
                <w:sz w:val="22"/>
              </w:rPr>
            </w:pPr>
            <w:r w:rsidRPr="00CB05BB">
              <w:rPr>
                <w:rFonts w:hint="eastAsia"/>
              </w:rPr>
              <w:t>※基礎研究は該当しないためチェック不要です。</w:t>
            </w:r>
          </w:p>
          <w:p w14:paraId="6A4B248C" w14:textId="3D9767A2" w:rsidR="003E394E" w:rsidRPr="006F15C5" w:rsidRDefault="00F836B0" w:rsidP="00A81635">
            <w:pPr>
              <w:jc w:val="left"/>
              <w:rPr>
                <w:sz w:val="22"/>
              </w:rPr>
            </w:pPr>
            <w:r>
              <w:rPr>
                <w:rFonts w:hint="eastAsia"/>
                <w:sz w:val="22"/>
              </w:rPr>
              <w:t>■</w:t>
            </w:r>
            <w:r w:rsidR="003E394E" w:rsidRPr="00852A6E">
              <w:rPr>
                <w:rFonts w:hint="eastAsia"/>
                <w:sz w:val="22"/>
              </w:rPr>
              <w:t>報告</w:t>
            </w:r>
            <w:r w:rsidR="00284E63" w:rsidRPr="00852A6E">
              <w:rPr>
                <w:rFonts w:hint="eastAsia"/>
                <w:sz w:val="22"/>
              </w:rPr>
              <w:t>・資料</w:t>
            </w:r>
            <w:r w:rsidR="003E394E" w:rsidRPr="00852A6E">
              <w:rPr>
                <w:rFonts w:hint="eastAsia"/>
                <w:sz w:val="22"/>
              </w:rPr>
              <w:t>（　　）</w:t>
            </w:r>
          </w:p>
        </w:tc>
      </w:tr>
      <w:tr w:rsidR="003E394E" w:rsidRPr="007A5F84" w14:paraId="6A4B2491" w14:textId="77777777" w:rsidTr="33BD0356">
        <w:tc>
          <w:tcPr>
            <w:tcW w:w="2684" w:type="dxa"/>
            <w:shd w:val="clear" w:color="auto" w:fill="auto"/>
            <w:vAlign w:val="center"/>
          </w:tcPr>
          <w:p w14:paraId="6A4B248E" w14:textId="77777777" w:rsidR="003E394E" w:rsidRPr="007A5F84" w:rsidRDefault="003E394E" w:rsidP="00A81635">
            <w:r w:rsidRPr="007A5F84">
              <w:rPr>
                <w:rFonts w:hint="eastAsia"/>
              </w:rPr>
              <w:t>別刷希望部数</w:t>
            </w:r>
          </w:p>
          <w:p w14:paraId="6A4B248F" w14:textId="77777777" w:rsidR="003E394E" w:rsidRPr="00250EDF" w:rsidRDefault="003E394E" w:rsidP="00A81635">
            <w:pPr>
              <w:rPr>
                <w:sz w:val="16"/>
                <w:szCs w:val="16"/>
              </w:rPr>
            </w:pPr>
            <w:r w:rsidRPr="00250EDF">
              <w:rPr>
                <w:rFonts w:hint="eastAsia"/>
                <w:sz w:val="16"/>
                <w:szCs w:val="16"/>
              </w:rPr>
              <w:t>（印刷代は著者負担となります</w:t>
            </w:r>
            <w:r w:rsidR="00E70DCD" w:rsidRPr="00250EDF">
              <w:rPr>
                <w:rFonts w:hint="eastAsia"/>
                <w:sz w:val="16"/>
                <w:szCs w:val="16"/>
              </w:rPr>
              <w:t>。</w:t>
            </w:r>
            <w:r w:rsidRPr="00250EDF">
              <w:rPr>
                <w:rFonts w:hint="eastAsia"/>
                <w:sz w:val="16"/>
                <w:szCs w:val="16"/>
              </w:rPr>
              <w:t>）</w:t>
            </w:r>
          </w:p>
        </w:tc>
        <w:tc>
          <w:tcPr>
            <w:tcW w:w="6376" w:type="dxa"/>
            <w:gridSpan w:val="2"/>
            <w:shd w:val="clear" w:color="auto" w:fill="auto"/>
          </w:tcPr>
          <w:p w14:paraId="6A4B2490" w14:textId="77777777" w:rsidR="003E394E" w:rsidRPr="007A5F84" w:rsidRDefault="003E394E" w:rsidP="00A81635">
            <w:pPr>
              <w:jc w:val="left"/>
              <w:rPr>
                <w:sz w:val="22"/>
              </w:rPr>
            </w:pPr>
          </w:p>
        </w:tc>
      </w:tr>
      <w:tr w:rsidR="008A7BE8" w:rsidRPr="007A5F84" w14:paraId="457A0203" w14:textId="77777777" w:rsidTr="33BD0356">
        <w:tc>
          <w:tcPr>
            <w:tcW w:w="2684" w:type="dxa"/>
            <w:shd w:val="clear" w:color="auto" w:fill="auto"/>
            <w:vAlign w:val="center"/>
          </w:tcPr>
          <w:p w14:paraId="00CC99CE" w14:textId="0413C5F1" w:rsidR="008A7BE8" w:rsidRPr="00852A6E" w:rsidRDefault="008A7BE8" w:rsidP="00A81635">
            <w:r w:rsidRPr="00852A6E">
              <w:rPr>
                <w:rFonts w:hint="eastAsia"/>
              </w:rPr>
              <w:lastRenderedPageBreak/>
              <w:t>倫理的配慮について</w:t>
            </w:r>
          </w:p>
        </w:tc>
        <w:tc>
          <w:tcPr>
            <w:tcW w:w="6376" w:type="dxa"/>
            <w:gridSpan w:val="2"/>
            <w:shd w:val="clear" w:color="auto" w:fill="auto"/>
          </w:tcPr>
          <w:p w14:paraId="04C59949" w14:textId="6176C22E" w:rsidR="008A7BE8" w:rsidRPr="00852A6E" w:rsidRDefault="008A7BE8" w:rsidP="00A81635">
            <w:pPr>
              <w:jc w:val="left"/>
              <w:rPr>
                <w:sz w:val="22"/>
              </w:rPr>
            </w:pPr>
            <w:r w:rsidRPr="00852A6E">
              <w:rPr>
                <w:rFonts w:hint="eastAsia"/>
                <w:sz w:val="22"/>
              </w:rPr>
              <w:t>※下記の事柄について確認し</w:t>
            </w:r>
            <w:r w:rsidR="00B14C0A" w:rsidRPr="00852A6E">
              <w:rPr>
                <w:rFonts w:hint="eastAsia"/>
                <w:sz w:val="22"/>
              </w:rPr>
              <w:t>、○を付けてください。</w:t>
            </w:r>
          </w:p>
          <w:p w14:paraId="44352284" w14:textId="39275842" w:rsidR="003B3E6C" w:rsidRPr="00852A6E" w:rsidRDefault="008A7BE8" w:rsidP="00A81635">
            <w:pPr>
              <w:jc w:val="left"/>
              <w:rPr>
                <w:sz w:val="22"/>
              </w:rPr>
            </w:pPr>
            <w:r w:rsidRPr="00852A6E">
              <w:rPr>
                <w:rFonts w:hint="eastAsia"/>
                <w:sz w:val="22"/>
              </w:rPr>
              <w:t>倫理的配慮について明記してある（　　）</w:t>
            </w:r>
          </w:p>
        </w:tc>
      </w:tr>
      <w:tr w:rsidR="00B14C0A" w:rsidRPr="007A5F84" w14:paraId="51DCCC9A" w14:textId="77777777" w:rsidTr="33BD0356">
        <w:tc>
          <w:tcPr>
            <w:tcW w:w="2684" w:type="dxa"/>
            <w:shd w:val="clear" w:color="auto" w:fill="auto"/>
            <w:vAlign w:val="center"/>
          </w:tcPr>
          <w:p w14:paraId="32504459" w14:textId="609F99BD" w:rsidR="00B14C0A" w:rsidRPr="00852A6E" w:rsidRDefault="00B14C0A" w:rsidP="00A81635">
            <w:r w:rsidRPr="00852A6E">
              <w:rPr>
                <w:rFonts w:hint="eastAsia"/>
              </w:rPr>
              <w:t>著作権</w:t>
            </w:r>
            <w:r w:rsidR="00746A2C" w:rsidRPr="00852A6E">
              <w:rPr>
                <w:rFonts w:hint="eastAsia"/>
              </w:rPr>
              <w:t>・肖像権について</w:t>
            </w:r>
          </w:p>
        </w:tc>
        <w:tc>
          <w:tcPr>
            <w:tcW w:w="6376" w:type="dxa"/>
            <w:gridSpan w:val="2"/>
            <w:shd w:val="clear" w:color="auto" w:fill="auto"/>
          </w:tcPr>
          <w:p w14:paraId="4E886C8D" w14:textId="41F6AD2A" w:rsidR="00D701AD" w:rsidRPr="00852A6E" w:rsidRDefault="00D701AD" w:rsidP="00D701AD">
            <w:pPr>
              <w:jc w:val="left"/>
              <w:rPr>
                <w:sz w:val="22"/>
              </w:rPr>
            </w:pPr>
            <w:r w:rsidRPr="00852A6E">
              <w:rPr>
                <w:rFonts w:hint="eastAsia"/>
                <w:sz w:val="22"/>
              </w:rPr>
              <w:t>※</w:t>
            </w:r>
            <w:r w:rsidR="003B3E6C" w:rsidRPr="00852A6E">
              <w:rPr>
                <w:rFonts w:hint="eastAsia"/>
                <w:sz w:val="22"/>
              </w:rPr>
              <w:t>該当するもの一つに</w:t>
            </w:r>
            <w:r w:rsidRPr="00852A6E">
              <w:rPr>
                <w:rFonts w:hint="eastAsia"/>
                <w:sz w:val="22"/>
              </w:rPr>
              <w:t>○を付けてください。</w:t>
            </w:r>
          </w:p>
          <w:p w14:paraId="74EA04D9" w14:textId="7EC18032" w:rsidR="00B14C0A" w:rsidRPr="00852A6E" w:rsidRDefault="00D701AD" w:rsidP="00A81635">
            <w:pPr>
              <w:jc w:val="left"/>
              <w:rPr>
                <w:sz w:val="22"/>
              </w:rPr>
            </w:pPr>
            <w:r w:rsidRPr="00852A6E">
              <w:rPr>
                <w:rFonts w:hint="eastAsia"/>
                <w:sz w:val="22"/>
              </w:rPr>
              <w:t>著作権</w:t>
            </w:r>
            <w:r w:rsidR="003B3E6C" w:rsidRPr="00852A6E">
              <w:rPr>
                <w:rFonts w:hint="eastAsia"/>
                <w:sz w:val="22"/>
              </w:rPr>
              <w:t>・肖像権</w:t>
            </w:r>
            <w:r w:rsidRPr="00852A6E">
              <w:rPr>
                <w:rFonts w:hint="eastAsia"/>
                <w:sz w:val="22"/>
              </w:rPr>
              <w:t>侵害はない（　　）</w:t>
            </w:r>
          </w:p>
          <w:p w14:paraId="4C5AC8F9" w14:textId="67132F72" w:rsidR="00D701AD" w:rsidRPr="00852A6E" w:rsidRDefault="003B3E6C" w:rsidP="00B83F79">
            <w:pPr>
              <w:jc w:val="left"/>
              <w:rPr>
                <w:sz w:val="22"/>
              </w:rPr>
            </w:pPr>
            <w:r w:rsidRPr="00852A6E">
              <w:rPr>
                <w:rFonts w:hint="eastAsia"/>
                <w:sz w:val="22"/>
              </w:rPr>
              <w:t>著作権・肖像権に関して</w:t>
            </w:r>
            <w:r w:rsidR="004E7616" w:rsidRPr="00852A6E">
              <w:rPr>
                <w:rFonts w:hint="eastAsia"/>
                <w:sz w:val="22"/>
              </w:rPr>
              <w:t>考慮</w:t>
            </w:r>
            <w:r w:rsidR="00B83F79" w:rsidRPr="00852A6E">
              <w:rPr>
                <w:rFonts w:hint="eastAsia"/>
                <w:sz w:val="22"/>
              </w:rPr>
              <w:t>が必要な研究ではない（　　）</w:t>
            </w:r>
          </w:p>
        </w:tc>
      </w:tr>
      <w:tr w:rsidR="00D9535A" w:rsidRPr="007A5F84" w14:paraId="6FF297AC" w14:textId="77777777" w:rsidTr="33BD0356">
        <w:tc>
          <w:tcPr>
            <w:tcW w:w="9060" w:type="dxa"/>
            <w:gridSpan w:val="3"/>
            <w:shd w:val="clear" w:color="auto" w:fill="auto"/>
            <w:vAlign w:val="center"/>
          </w:tcPr>
          <w:p w14:paraId="00EDA007" w14:textId="07E61D79" w:rsidR="00D9535A" w:rsidRPr="00852A6E" w:rsidRDefault="00D9535A" w:rsidP="00306717">
            <w:pPr>
              <w:ind w:firstLineChars="100" w:firstLine="220"/>
              <w:jc w:val="left"/>
              <w:rPr>
                <w:sz w:val="22"/>
              </w:rPr>
            </w:pPr>
            <w:r w:rsidRPr="00852A6E">
              <w:rPr>
                <w:rFonts w:hint="eastAsia"/>
                <w:sz w:val="22"/>
              </w:rPr>
              <w:t>下記の項目については査読プロセスにおいて、</w:t>
            </w:r>
            <w:r w:rsidR="00284E63" w:rsidRPr="00852A6E">
              <w:rPr>
                <w:rFonts w:hint="eastAsia"/>
                <w:sz w:val="22"/>
              </w:rPr>
              <w:t>著者</w:t>
            </w:r>
            <w:r w:rsidR="00006F34" w:rsidRPr="00852A6E">
              <w:rPr>
                <w:rFonts w:hint="eastAsia"/>
                <w:sz w:val="22"/>
              </w:rPr>
              <w:t>が特定されることを防ぐために</w:t>
            </w:r>
            <w:r w:rsidR="008A7BE8" w:rsidRPr="00852A6E">
              <w:rPr>
                <w:rFonts w:hint="eastAsia"/>
                <w:sz w:val="22"/>
              </w:rPr>
              <w:t>本稿</w:t>
            </w:r>
            <w:r w:rsidR="00006F34" w:rsidRPr="00852A6E">
              <w:rPr>
                <w:rFonts w:hint="eastAsia"/>
                <w:sz w:val="22"/>
              </w:rPr>
              <w:t>では</w:t>
            </w:r>
            <w:r w:rsidR="008B752D" w:rsidRPr="00852A6E">
              <w:rPr>
                <w:rFonts w:hint="eastAsia"/>
                <w:sz w:val="22"/>
              </w:rPr>
              <w:t>伏</w:t>
            </w:r>
            <w:r w:rsidR="00D3533F" w:rsidRPr="00852A6E">
              <w:rPr>
                <w:rFonts w:hint="eastAsia"/>
                <w:sz w:val="22"/>
              </w:rPr>
              <w:t>せ</w:t>
            </w:r>
            <w:r w:rsidR="008B752D" w:rsidRPr="00852A6E">
              <w:rPr>
                <w:rFonts w:hint="eastAsia"/>
                <w:sz w:val="22"/>
              </w:rPr>
              <w:t>字（黒塗りまたは記号での代替</w:t>
            </w:r>
            <w:r w:rsidR="00D3533F" w:rsidRPr="00852A6E">
              <w:rPr>
                <w:rFonts w:hint="eastAsia"/>
                <w:sz w:val="22"/>
              </w:rPr>
              <w:t>）にしてください。採択後、校正時に付記したものを提出いただきます。</w:t>
            </w:r>
          </w:p>
          <w:p w14:paraId="290F6CDF" w14:textId="1FF48BD9" w:rsidR="005F1199" w:rsidRPr="00852A6E" w:rsidRDefault="00BD0CD4" w:rsidP="00306717">
            <w:pPr>
              <w:ind w:firstLineChars="100" w:firstLine="220"/>
              <w:jc w:val="left"/>
              <w:rPr>
                <w:sz w:val="22"/>
              </w:rPr>
            </w:pPr>
            <w:r w:rsidRPr="00852A6E">
              <w:rPr>
                <w:rFonts w:hint="eastAsia"/>
                <w:sz w:val="22"/>
              </w:rPr>
              <w:t>いずれの項目もページ数・行番号、該当部分を記載ください。</w:t>
            </w:r>
          </w:p>
          <w:p w14:paraId="64CEE34B" w14:textId="296D2CF0" w:rsidR="00BD0CD4" w:rsidRPr="00852A6E" w:rsidRDefault="00BD0CD4" w:rsidP="00C52DAC">
            <w:pPr>
              <w:jc w:val="left"/>
              <w:rPr>
                <w:sz w:val="22"/>
              </w:rPr>
            </w:pPr>
            <w:r w:rsidRPr="00852A6E">
              <w:rPr>
                <w:rFonts w:hint="eastAsia"/>
                <w:sz w:val="22"/>
              </w:rPr>
              <w:t>例</w:t>
            </w:r>
            <w:r w:rsidR="00E12221" w:rsidRPr="00852A6E">
              <w:rPr>
                <w:rFonts w:hint="eastAsia"/>
                <w:sz w:val="22"/>
              </w:rPr>
              <w:t>：</w:t>
            </w:r>
            <w:proofErr w:type="spellStart"/>
            <w:r w:rsidR="00E12221" w:rsidRPr="00852A6E">
              <w:rPr>
                <w:rFonts w:hint="eastAsia"/>
                <w:sz w:val="22"/>
              </w:rPr>
              <w:t>pXX</w:t>
            </w:r>
            <w:proofErr w:type="spellEnd"/>
            <w:r w:rsidR="00B454CA" w:rsidRPr="00852A6E">
              <w:rPr>
                <w:rFonts w:hint="eastAsia"/>
                <w:sz w:val="22"/>
              </w:rPr>
              <w:t xml:space="preserve">○行目　</w:t>
            </w:r>
            <w:r w:rsidR="00B454CA" w:rsidRPr="00852A6E">
              <w:rPr>
                <w:rFonts w:hint="eastAsia"/>
                <w:sz w:val="22"/>
              </w:rPr>
              <w:t>JISS</w:t>
            </w:r>
            <w:r w:rsidR="00B454CA" w:rsidRPr="00852A6E">
              <w:rPr>
                <w:rFonts w:hint="eastAsia"/>
                <w:sz w:val="22"/>
              </w:rPr>
              <w:t>大学倫理</w:t>
            </w:r>
            <w:r w:rsidR="00284E63" w:rsidRPr="00852A6E">
              <w:rPr>
                <w:rFonts w:hint="eastAsia"/>
                <w:sz w:val="22"/>
              </w:rPr>
              <w:t>審査</w:t>
            </w:r>
            <w:r w:rsidR="00B454CA" w:rsidRPr="00852A6E">
              <w:rPr>
                <w:rFonts w:hint="eastAsia"/>
                <w:sz w:val="22"/>
              </w:rPr>
              <w:t>委員会</w:t>
            </w:r>
            <w:r w:rsidR="008A7BE8" w:rsidRPr="00852A6E">
              <w:rPr>
                <w:rFonts w:hint="eastAsia"/>
                <w:sz w:val="22"/>
              </w:rPr>
              <w:t>（</w:t>
            </w:r>
            <w:r w:rsidR="00C52DAC" w:rsidRPr="00852A6E">
              <w:rPr>
                <w:rFonts w:hint="eastAsia"/>
                <w:sz w:val="22"/>
              </w:rPr>
              <w:t>提出原稿</w:t>
            </w:r>
            <w:r w:rsidR="008A7BE8" w:rsidRPr="00852A6E">
              <w:rPr>
                <w:rFonts w:hint="eastAsia"/>
                <w:sz w:val="22"/>
              </w:rPr>
              <w:t>では●●大学倫理</w:t>
            </w:r>
            <w:r w:rsidR="00284E63" w:rsidRPr="00852A6E">
              <w:rPr>
                <w:rFonts w:hint="eastAsia"/>
                <w:sz w:val="22"/>
              </w:rPr>
              <w:t>審査</w:t>
            </w:r>
            <w:r w:rsidR="008A7BE8" w:rsidRPr="00852A6E">
              <w:rPr>
                <w:rFonts w:hint="eastAsia"/>
                <w:sz w:val="22"/>
              </w:rPr>
              <w:t>委員会と記載</w:t>
            </w:r>
            <w:r w:rsidR="00E80014" w:rsidRPr="00852A6E">
              <w:rPr>
                <w:rFonts w:hint="eastAsia"/>
                <w:sz w:val="22"/>
              </w:rPr>
              <w:t>する</w:t>
            </w:r>
            <w:r w:rsidR="008A7BE8" w:rsidRPr="00852A6E">
              <w:rPr>
                <w:rFonts w:hint="eastAsia"/>
                <w:sz w:val="22"/>
              </w:rPr>
              <w:t>）</w:t>
            </w:r>
          </w:p>
        </w:tc>
      </w:tr>
      <w:tr w:rsidR="00F3656D" w:rsidRPr="007A5F84" w14:paraId="6A4B2495" w14:textId="77777777" w:rsidTr="33BD0356">
        <w:tc>
          <w:tcPr>
            <w:tcW w:w="2684" w:type="dxa"/>
            <w:shd w:val="clear" w:color="auto" w:fill="auto"/>
            <w:vAlign w:val="center"/>
          </w:tcPr>
          <w:p w14:paraId="6A4B2492" w14:textId="77777777" w:rsidR="00F3656D" w:rsidRPr="00852A6E" w:rsidRDefault="00F3656D" w:rsidP="00F3656D">
            <w:r w:rsidRPr="00852A6E">
              <w:rPr>
                <w:rFonts w:hint="eastAsia"/>
              </w:rPr>
              <w:t>謝辞</w:t>
            </w:r>
          </w:p>
          <w:p w14:paraId="6A4B2493" w14:textId="4A8C7EB0" w:rsidR="00E84A4E" w:rsidRPr="00852A6E" w:rsidRDefault="00E84A4E" w:rsidP="00D008F0">
            <w:pPr>
              <w:snapToGrid w:val="0"/>
              <w:spacing w:line="240" w:lineRule="exact"/>
            </w:pPr>
          </w:p>
        </w:tc>
        <w:tc>
          <w:tcPr>
            <w:tcW w:w="6376" w:type="dxa"/>
            <w:gridSpan w:val="2"/>
            <w:shd w:val="clear" w:color="auto" w:fill="auto"/>
          </w:tcPr>
          <w:p w14:paraId="6A4B2494" w14:textId="3B33DD9F" w:rsidR="00F3656D" w:rsidRPr="00852A6E" w:rsidRDefault="00F3656D" w:rsidP="00F3656D">
            <w:pPr>
              <w:jc w:val="left"/>
              <w:rPr>
                <w:sz w:val="22"/>
              </w:rPr>
            </w:pPr>
          </w:p>
        </w:tc>
      </w:tr>
      <w:tr w:rsidR="003E394E" w:rsidRPr="007A5F84" w14:paraId="6A4B2499" w14:textId="77777777" w:rsidTr="33BD0356">
        <w:tc>
          <w:tcPr>
            <w:tcW w:w="2684" w:type="dxa"/>
            <w:shd w:val="clear" w:color="auto" w:fill="auto"/>
            <w:vAlign w:val="center"/>
          </w:tcPr>
          <w:p w14:paraId="28CF1C8A" w14:textId="73AD7D98" w:rsidR="00CF0C2F" w:rsidRPr="00852A6E" w:rsidRDefault="00310DB2" w:rsidP="00CF0C2F">
            <w:r w:rsidRPr="00852A6E">
              <w:rPr>
                <w:rFonts w:hint="eastAsia"/>
              </w:rPr>
              <w:t>利益相反について</w:t>
            </w:r>
          </w:p>
          <w:p w14:paraId="6A4B2497" w14:textId="3691DC8C" w:rsidR="00B7795B" w:rsidRPr="00852A6E" w:rsidRDefault="00B7795B" w:rsidP="00A81635">
            <w:pPr>
              <w:rPr>
                <w:sz w:val="15"/>
                <w:szCs w:val="15"/>
              </w:rPr>
            </w:pPr>
          </w:p>
        </w:tc>
        <w:tc>
          <w:tcPr>
            <w:tcW w:w="6376" w:type="dxa"/>
            <w:gridSpan w:val="2"/>
            <w:shd w:val="clear" w:color="auto" w:fill="auto"/>
          </w:tcPr>
          <w:p w14:paraId="34FE83AF" w14:textId="22055B5D" w:rsidR="00E84A4E" w:rsidRPr="00852A6E" w:rsidRDefault="003C2E26">
            <w:pPr>
              <w:jc w:val="left"/>
              <w:rPr>
                <w:rFonts w:ascii="ＭＳ 明朝" w:hAnsi="ＭＳ 明朝" w:cs="ＭＳ 明朝"/>
                <w:sz w:val="22"/>
              </w:rPr>
            </w:pPr>
            <w:r w:rsidRPr="00852A6E">
              <w:rPr>
                <w:rFonts w:hint="eastAsia"/>
                <w:sz w:val="22"/>
              </w:rPr>
              <w:t>※</w:t>
            </w:r>
            <w:r w:rsidR="00E84A4E" w:rsidRPr="00852A6E">
              <w:rPr>
                <w:rFonts w:ascii="ＭＳ 明朝" w:hAnsi="ＭＳ 明朝" w:cs="ＭＳ 明朝" w:hint="eastAsia"/>
                <w:sz w:val="22"/>
              </w:rPr>
              <w:t>開示すべき利益相反事項はない</w:t>
            </w:r>
            <w:r w:rsidR="00306717" w:rsidRPr="00852A6E">
              <w:rPr>
                <w:rFonts w:ascii="ＭＳ 明朝" w:hAnsi="ＭＳ 明朝" w:cs="ＭＳ 明朝" w:hint="eastAsia"/>
                <w:sz w:val="22"/>
              </w:rPr>
              <w:t>場合は伏せ字にする必要はありません。</w:t>
            </w:r>
          </w:p>
          <w:p w14:paraId="6A4B2498" w14:textId="64323FE3" w:rsidR="00E84A4E" w:rsidRPr="00852A6E" w:rsidRDefault="00E84A4E" w:rsidP="00A81635">
            <w:pPr>
              <w:jc w:val="left"/>
              <w:rPr>
                <w:rFonts w:ascii="ＭＳ 明朝" w:hAnsi="ＭＳ 明朝" w:cs="ＭＳ 明朝"/>
                <w:sz w:val="22"/>
              </w:rPr>
            </w:pPr>
          </w:p>
        </w:tc>
      </w:tr>
      <w:tr w:rsidR="006968C0" w:rsidRPr="006968C0" w14:paraId="62F734BA" w14:textId="77777777" w:rsidTr="33BD0356">
        <w:tc>
          <w:tcPr>
            <w:tcW w:w="2684" w:type="dxa"/>
            <w:shd w:val="clear" w:color="auto" w:fill="auto"/>
            <w:vAlign w:val="center"/>
          </w:tcPr>
          <w:p w14:paraId="7CE37E75" w14:textId="428EBF4C" w:rsidR="006968C0" w:rsidRPr="00852A6E" w:rsidRDefault="006968C0" w:rsidP="00CF0C2F">
            <w:r w:rsidRPr="00852A6E">
              <w:rPr>
                <w:rFonts w:hint="eastAsia"/>
              </w:rPr>
              <w:t>倫理</w:t>
            </w:r>
            <w:r w:rsidR="00554870" w:rsidRPr="00852A6E">
              <w:rPr>
                <w:rFonts w:hint="eastAsia"/>
              </w:rPr>
              <w:t>審査委員会について</w:t>
            </w:r>
          </w:p>
        </w:tc>
        <w:tc>
          <w:tcPr>
            <w:tcW w:w="6376" w:type="dxa"/>
            <w:gridSpan w:val="2"/>
            <w:shd w:val="clear" w:color="auto" w:fill="auto"/>
          </w:tcPr>
          <w:p w14:paraId="5772CD6D" w14:textId="6D529243" w:rsidR="006968C0" w:rsidRPr="00852A6E" w:rsidRDefault="003C2E26" w:rsidP="00A81635">
            <w:pPr>
              <w:jc w:val="left"/>
              <w:rPr>
                <w:sz w:val="22"/>
              </w:rPr>
            </w:pPr>
            <w:r w:rsidRPr="00852A6E">
              <w:rPr>
                <w:rFonts w:hint="eastAsia"/>
                <w:sz w:val="22"/>
              </w:rPr>
              <w:t>※</w:t>
            </w:r>
            <w:r w:rsidR="00554870" w:rsidRPr="00852A6E">
              <w:rPr>
                <w:rFonts w:hint="eastAsia"/>
                <w:sz w:val="22"/>
              </w:rPr>
              <w:t>倫理審査委員会の承認を得た場合、その</w:t>
            </w:r>
            <w:r w:rsidR="00306717" w:rsidRPr="00852A6E">
              <w:rPr>
                <w:rFonts w:hint="eastAsia"/>
                <w:sz w:val="22"/>
              </w:rPr>
              <w:t>機関名など</w:t>
            </w:r>
          </w:p>
          <w:p w14:paraId="561E4984" w14:textId="1488996E" w:rsidR="00306717" w:rsidRPr="00852A6E" w:rsidRDefault="00306717" w:rsidP="00A81635">
            <w:pPr>
              <w:jc w:val="left"/>
              <w:rPr>
                <w:sz w:val="22"/>
              </w:rPr>
            </w:pPr>
          </w:p>
        </w:tc>
      </w:tr>
      <w:tr w:rsidR="00AF3EE0" w:rsidRPr="007A5F84" w14:paraId="66D0E545" w14:textId="77777777" w:rsidTr="33BD0356">
        <w:tc>
          <w:tcPr>
            <w:tcW w:w="2684" w:type="dxa"/>
            <w:shd w:val="clear" w:color="auto" w:fill="auto"/>
            <w:vAlign w:val="center"/>
          </w:tcPr>
          <w:p w14:paraId="4767C835" w14:textId="22FBEDA2" w:rsidR="00CF0C2F" w:rsidRPr="00852A6E" w:rsidRDefault="00CF0C2F" w:rsidP="00CF0C2F">
            <w:r w:rsidRPr="00852A6E">
              <w:rPr>
                <w:rFonts w:hint="eastAsia"/>
              </w:rPr>
              <w:t>その他</w:t>
            </w:r>
            <w:r w:rsidR="00554870" w:rsidRPr="00852A6E">
              <w:rPr>
                <w:rFonts w:hint="eastAsia"/>
              </w:rPr>
              <w:t>の伏せ字箇所</w:t>
            </w:r>
          </w:p>
          <w:p w14:paraId="66BC5E1F" w14:textId="27A320BD" w:rsidR="00AF3EE0" w:rsidRPr="00852A6E" w:rsidRDefault="00AF3EE0" w:rsidP="00CF0C2F"/>
        </w:tc>
        <w:tc>
          <w:tcPr>
            <w:tcW w:w="6376" w:type="dxa"/>
            <w:gridSpan w:val="2"/>
            <w:shd w:val="clear" w:color="auto" w:fill="auto"/>
          </w:tcPr>
          <w:p w14:paraId="67DC69E0" w14:textId="48D48B9C" w:rsidR="00AF3EE0" w:rsidRPr="00852A6E" w:rsidRDefault="003C2E26" w:rsidP="00A81635">
            <w:pPr>
              <w:jc w:val="left"/>
              <w:rPr>
                <w:sz w:val="22"/>
              </w:rPr>
            </w:pPr>
            <w:r w:rsidRPr="00852A6E">
              <w:rPr>
                <w:rFonts w:hint="eastAsia"/>
                <w:sz w:val="22"/>
              </w:rPr>
              <w:t>※</w:t>
            </w:r>
            <w:r w:rsidR="00284E63" w:rsidRPr="00852A6E">
              <w:rPr>
                <w:rFonts w:hint="eastAsia"/>
                <w:sz w:val="22"/>
              </w:rPr>
              <w:t>著</w:t>
            </w:r>
            <w:r w:rsidR="00D21E09" w:rsidRPr="00852A6E">
              <w:rPr>
                <w:rFonts w:hint="eastAsia"/>
                <w:sz w:val="22"/>
              </w:rPr>
              <w:t>者が特定できる</w:t>
            </w:r>
            <w:r w:rsidR="00714C75" w:rsidRPr="00852A6E">
              <w:rPr>
                <w:rFonts w:hint="eastAsia"/>
                <w:sz w:val="22"/>
              </w:rPr>
              <w:t>情報で、</w:t>
            </w:r>
            <w:r w:rsidR="00D21E09" w:rsidRPr="00852A6E">
              <w:rPr>
                <w:rFonts w:hint="eastAsia"/>
                <w:sz w:val="22"/>
              </w:rPr>
              <w:t>査読に影響</w:t>
            </w:r>
            <w:r w:rsidR="00714C75" w:rsidRPr="00852A6E">
              <w:rPr>
                <w:rFonts w:hint="eastAsia"/>
                <w:sz w:val="22"/>
              </w:rPr>
              <w:t>を与える</w:t>
            </w:r>
            <w:r w:rsidR="005F1199" w:rsidRPr="00852A6E">
              <w:rPr>
                <w:rFonts w:hint="eastAsia"/>
                <w:sz w:val="22"/>
              </w:rPr>
              <w:t>可能性のあるもの</w:t>
            </w:r>
          </w:p>
          <w:p w14:paraId="1CABF54B" w14:textId="77777777" w:rsidR="005F1199" w:rsidRPr="00852A6E" w:rsidRDefault="005F1199" w:rsidP="00A81635">
            <w:pPr>
              <w:jc w:val="left"/>
              <w:rPr>
                <w:sz w:val="22"/>
              </w:rPr>
            </w:pPr>
          </w:p>
          <w:p w14:paraId="6373A6BF" w14:textId="4C6D6AED" w:rsidR="00C52DAC" w:rsidRPr="00852A6E" w:rsidRDefault="00C52DAC" w:rsidP="00A81635">
            <w:pPr>
              <w:jc w:val="left"/>
              <w:rPr>
                <w:sz w:val="22"/>
              </w:rPr>
            </w:pPr>
          </w:p>
        </w:tc>
      </w:tr>
    </w:tbl>
    <w:p w14:paraId="6A4B249A" w14:textId="77777777" w:rsidR="0024635C" w:rsidRPr="00D008F0" w:rsidRDefault="0024635C" w:rsidP="00D008F0">
      <w:pPr>
        <w:snapToGrid w:val="0"/>
        <w:spacing w:line="20" w:lineRule="atLeast"/>
        <w:rPr>
          <w:sz w:val="2"/>
          <w:szCs w:val="2"/>
        </w:rPr>
      </w:pPr>
    </w:p>
    <w:sectPr w:rsidR="0024635C" w:rsidRPr="00D008F0" w:rsidSect="00D008F0">
      <w:footerReference w:type="default" r:id="rId11"/>
      <w:pgSz w:w="11906" w:h="16838" w:code="9"/>
      <w:pgMar w:top="964" w:right="1418" w:bottom="964" w:left="1418" w:header="851" w:footer="992" w:gutter="0"/>
      <w:pgNumType w:fmt="numberInDash"/>
      <w:cols w:space="425"/>
      <w:docGrid w:type="lines" w:linePitch="31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26A9E" w14:textId="77777777" w:rsidR="006B05E2" w:rsidRDefault="006B05E2" w:rsidP="001D5360">
      <w:r>
        <w:separator/>
      </w:r>
    </w:p>
  </w:endnote>
  <w:endnote w:type="continuationSeparator" w:id="0">
    <w:p w14:paraId="20177E41" w14:textId="77777777" w:rsidR="006B05E2" w:rsidRDefault="006B05E2" w:rsidP="001D53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Edwardian Script ITC">
    <w:altName w:val="Edwardian Script ITC"/>
    <w:charset w:val="00"/>
    <w:family w:val="script"/>
    <w:pitch w:val="variable"/>
    <w:sig w:usb0="00000003" w:usb1="00000000" w:usb2="00000000" w:usb3="00000000" w:csb0="000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B24A2" w14:textId="77777777" w:rsidR="000914BE" w:rsidRPr="007A5F84" w:rsidRDefault="00B90DA3" w:rsidP="00806DB6">
    <w:pPr>
      <w:pStyle w:val="a5"/>
      <w:tabs>
        <w:tab w:val="left" w:pos="6435"/>
        <w:tab w:val="right" w:pos="9070"/>
      </w:tabs>
      <w:jc w:val="center"/>
      <w:rPr>
        <w:rFonts w:ascii="Edwardian Script ITC" w:eastAsia="ＭＳ ゴシック" w:hAnsi="Edwardian Script ITC"/>
      </w:rPr>
    </w:pPr>
    <w:r w:rsidRPr="00B90DA3">
      <w:rPr>
        <w:rFonts w:ascii="Edwardian Script ITC" w:eastAsia="ＭＳ ゴシック" w:hAnsi="Edwardian Script ITC"/>
      </w:rPr>
      <w:t>Journal of High Performance Spor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9337A" w14:textId="77777777" w:rsidR="006B05E2" w:rsidRDefault="006B05E2" w:rsidP="001D5360">
      <w:r>
        <w:separator/>
      </w:r>
    </w:p>
  </w:footnote>
  <w:footnote w:type="continuationSeparator" w:id="0">
    <w:p w14:paraId="6B82CB87" w14:textId="77777777" w:rsidR="006B05E2" w:rsidRDefault="006B05E2" w:rsidP="001D53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F0A7E"/>
    <w:multiLevelType w:val="hybridMultilevel"/>
    <w:tmpl w:val="BCCA0DDA"/>
    <w:lvl w:ilvl="0" w:tplc="7B04EA4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F1E4963"/>
    <w:multiLevelType w:val="hybridMultilevel"/>
    <w:tmpl w:val="23FCF5B0"/>
    <w:lvl w:ilvl="0" w:tplc="1A02FFD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3B0851DB"/>
    <w:multiLevelType w:val="hybridMultilevel"/>
    <w:tmpl w:val="257EAFCA"/>
    <w:lvl w:ilvl="0" w:tplc="B66821C6">
      <w:start w:val="1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activeWritingStyle w:appName="MSWord" w:lang="ja-JP" w:vendorID="64" w:dllVersion="0" w:nlCheck="1" w:checkStyle="1"/>
  <w:activeWritingStyle w:appName="MSWord" w:lang="en-US" w:vendorID="64" w:dllVersion="4096" w:nlCheck="1" w:checkStyle="0"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zsDSyMLC0MDY2MDNS0lEKTi0uzszPAymwqAUAl6LAMSwAAAA="/>
  </w:docVars>
  <w:rsids>
    <w:rsidRoot w:val="00601C07"/>
    <w:rsid w:val="00006F34"/>
    <w:rsid w:val="00014A28"/>
    <w:rsid w:val="00022B81"/>
    <w:rsid w:val="00026301"/>
    <w:rsid w:val="00030C3C"/>
    <w:rsid w:val="000345BE"/>
    <w:rsid w:val="000468EF"/>
    <w:rsid w:val="00047D9E"/>
    <w:rsid w:val="00047F3C"/>
    <w:rsid w:val="00051530"/>
    <w:rsid w:val="00055955"/>
    <w:rsid w:val="00060EAD"/>
    <w:rsid w:val="000641CC"/>
    <w:rsid w:val="0006585A"/>
    <w:rsid w:val="000668EE"/>
    <w:rsid w:val="000774C6"/>
    <w:rsid w:val="00077709"/>
    <w:rsid w:val="000914BE"/>
    <w:rsid w:val="000926D5"/>
    <w:rsid w:val="00093C45"/>
    <w:rsid w:val="000B1F92"/>
    <w:rsid w:val="000B3E3D"/>
    <w:rsid w:val="000D1431"/>
    <w:rsid w:val="000D3643"/>
    <w:rsid w:val="000E01A8"/>
    <w:rsid w:val="000E12BF"/>
    <w:rsid w:val="000F46DD"/>
    <w:rsid w:val="00106747"/>
    <w:rsid w:val="001163BE"/>
    <w:rsid w:val="00123E46"/>
    <w:rsid w:val="00127DF5"/>
    <w:rsid w:val="001305DF"/>
    <w:rsid w:val="00131368"/>
    <w:rsid w:val="00135E72"/>
    <w:rsid w:val="00136CB1"/>
    <w:rsid w:val="00137733"/>
    <w:rsid w:val="001434B6"/>
    <w:rsid w:val="00157040"/>
    <w:rsid w:val="0017636D"/>
    <w:rsid w:val="0019310F"/>
    <w:rsid w:val="001D5360"/>
    <w:rsid w:val="001D66B1"/>
    <w:rsid w:val="001E274D"/>
    <w:rsid w:val="001F4FD2"/>
    <w:rsid w:val="001F56CE"/>
    <w:rsid w:val="001F752E"/>
    <w:rsid w:val="002104C6"/>
    <w:rsid w:val="0021396D"/>
    <w:rsid w:val="00230B7D"/>
    <w:rsid w:val="00231E09"/>
    <w:rsid w:val="00245AE2"/>
    <w:rsid w:val="00246278"/>
    <w:rsid w:val="0024635C"/>
    <w:rsid w:val="00250EDF"/>
    <w:rsid w:val="00261BDA"/>
    <w:rsid w:val="00262C61"/>
    <w:rsid w:val="00263036"/>
    <w:rsid w:val="00264FF0"/>
    <w:rsid w:val="00267BB8"/>
    <w:rsid w:val="00272DA5"/>
    <w:rsid w:val="0028299B"/>
    <w:rsid w:val="00284E63"/>
    <w:rsid w:val="00285FF8"/>
    <w:rsid w:val="00291F9C"/>
    <w:rsid w:val="002A757B"/>
    <w:rsid w:val="002B13C2"/>
    <w:rsid w:val="002B2FE3"/>
    <w:rsid w:val="002B3262"/>
    <w:rsid w:val="002B57B8"/>
    <w:rsid w:val="002B7CEB"/>
    <w:rsid w:val="002C2B80"/>
    <w:rsid w:val="002D5CCA"/>
    <w:rsid w:val="002E1B6A"/>
    <w:rsid w:val="002F0CBC"/>
    <w:rsid w:val="002F33B6"/>
    <w:rsid w:val="00305DE8"/>
    <w:rsid w:val="00306717"/>
    <w:rsid w:val="00306A14"/>
    <w:rsid w:val="00310DB2"/>
    <w:rsid w:val="00323569"/>
    <w:rsid w:val="00332BC1"/>
    <w:rsid w:val="00340033"/>
    <w:rsid w:val="00363B4D"/>
    <w:rsid w:val="00375729"/>
    <w:rsid w:val="003856D7"/>
    <w:rsid w:val="00392CF8"/>
    <w:rsid w:val="003A71E2"/>
    <w:rsid w:val="003B11A6"/>
    <w:rsid w:val="003B1A39"/>
    <w:rsid w:val="003B3E6C"/>
    <w:rsid w:val="003C18D8"/>
    <w:rsid w:val="003C2E26"/>
    <w:rsid w:val="003C5A2F"/>
    <w:rsid w:val="003D0DBC"/>
    <w:rsid w:val="003E394E"/>
    <w:rsid w:val="00407E86"/>
    <w:rsid w:val="00413CDB"/>
    <w:rsid w:val="00417DE9"/>
    <w:rsid w:val="00420F26"/>
    <w:rsid w:val="00423E0A"/>
    <w:rsid w:val="00426C88"/>
    <w:rsid w:val="00456FD0"/>
    <w:rsid w:val="00480AFC"/>
    <w:rsid w:val="00485B2E"/>
    <w:rsid w:val="00496E88"/>
    <w:rsid w:val="004C575D"/>
    <w:rsid w:val="004C6934"/>
    <w:rsid w:val="004D4127"/>
    <w:rsid w:val="004E7616"/>
    <w:rsid w:val="004F1C90"/>
    <w:rsid w:val="005278B7"/>
    <w:rsid w:val="005310C7"/>
    <w:rsid w:val="00531D22"/>
    <w:rsid w:val="0053589E"/>
    <w:rsid w:val="00536B32"/>
    <w:rsid w:val="005403CA"/>
    <w:rsid w:val="005413D2"/>
    <w:rsid w:val="00554870"/>
    <w:rsid w:val="0056027E"/>
    <w:rsid w:val="005725EE"/>
    <w:rsid w:val="005752F1"/>
    <w:rsid w:val="00585C21"/>
    <w:rsid w:val="005873B9"/>
    <w:rsid w:val="00587E31"/>
    <w:rsid w:val="00590A5F"/>
    <w:rsid w:val="005910AA"/>
    <w:rsid w:val="00595C87"/>
    <w:rsid w:val="005B160E"/>
    <w:rsid w:val="005B659A"/>
    <w:rsid w:val="005B74E9"/>
    <w:rsid w:val="005C4152"/>
    <w:rsid w:val="005C7AD9"/>
    <w:rsid w:val="005D4782"/>
    <w:rsid w:val="005D7550"/>
    <w:rsid w:val="005E5FAD"/>
    <w:rsid w:val="005F1199"/>
    <w:rsid w:val="005F36CE"/>
    <w:rsid w:val="005F724B"/>
    <w:rsid w:val="00601C07"/>
    <w:rsid w:val="006127A4"/>
    <w:rsid w:val="00654CDC"/>
    <w:rsid w:val="00662318"/>
    <w:rsid w:val="0066460D"/>
    <w:rsid w:val="00667BE7"/>
    <w:rsid w:val="00671639"/>
    <w:rsid w:val="00675454"/>
    <w:rsid w:val="006915F3"/>
    <w:rsid w:val="006968C0"/>
    <w:rsid w:val="006B05E2"/>
    <w:rsid w:val="006B1202"/>
    <w:rsid w:val="006B2203"/>
    <w:rsid w:val="006C3C86"/>
    <w:rsid w:val="006D2083"/>
    <w:rsid w:val="006D5F02"/>
    <w:rsid w:val="006E76B9"/>
    <w:rsid w:val="006F12DB"/>
    <w:rsid w:val="006F15C5"/>
    <w:rsid w:val="007001E9"/>
    <w:rsid w:val="00714C75"/>
    <w:rsid w:val="007374FB"/>
    <w:rsid w:val="00744211"/>
    <w:rsid w:val="0074637C"/>
    <w:rsid w:val="00746A2C"/>
    <w:rsid w:val="007737F9"/>
    <w:rsid w:val="00774F1C"/>
    <w:rsid w:val="007969E8"/>
    <w:rsid w:val="007A5F84"/>
    <w:rsid w:val="007B3633"/>
    <w:rsid w:val="007B553A"/>
    <w:rsid w:val="007B7FEB"/>
    <w:rsid w:val="007C42E6"/>
    <w:rsid w:val="007D5001"/>
    <w:rsid w:val="007F00F5"/>
    <w:rsid w:val="007F18A0"/>
    <w:rsid w:val="007F21B2"/>
    <w:rsid w:val="00801923"/>
    <w:rsid w:val="00803647"/>
    <w:rsid w:val="00806DB6"/>
    <w:rsid w:val="00806F65"/>
    <w:rsid w:val="008119D9"/>
    <w:rsid w:val="00825E4F"/>
    <w:rsid w:val="008522EE"/>
    <w:rsid w:val="00852A6E"/>
    <w:rsid w:val="00853215"/>
    <w:rsid w:val="00857E9E"/>
    <w:rsid w:val="00872DC0"/>
    <w:rsid w:val="00881A37"/>
    <w:rsid w:val="00883C95"/>
    <w:rsid w:val="008913D9"/>
    <w:rsid w:val="00892DCD"/>
    <w:rsid w:val="008A7BE8"/>
    <w:rsid w:val="008B3A26"/>
    <w:rsid w:val="008B55D0"/>
    <w:rsid w:val="008B60B6"/>
    <w:rsid w:val="008B752D"/>
    <w:rsid w:val="008B75DD"/>
    <w:rsid w:val="008C2F52"/>
    <w:rsid w:val="008C3AB5"/>
    <w:rsid w:val="008D4B8C"/>
    <w:rsid w:val="008E578E"/>
    <w:rsid w:val="008E78CD"/>
    <w:rsid w:val="008F592E"/>
    <w:rsid w:val="00903A83"/>
    <w:rsid w:val="00905A56"/>
    <w:rsid w:val="00911CA8"/>
    <w:rsid w:val="00917752"/>
    <w:rsid w:val="00923593"/>
    <w:rsid w:val="0092550B"/>
    <w:rsid w:val="009307D7"/>
    <w:rsid w:val="00930B05"/>
    <w:rsid w:val="00941FE3"/>
    <w:rsid w:val="00944FDB"/>
    <w:rsid w:val="00945D74"/>
    <w:rsid w:val="00947753"/>
    <w:rsid w:val="00954D94"/>
    <w:rsid w:val="00956698"/>
    <w:rsid w:val="00960EE6"/>
    <w:rsid w:val="00972060"/>
    <w:rsid w:val="00993445"/>
    <w:rsid w:val="009A3447"/>
    <w:rsid w:val="009A7556"/>
    <w:rsid w:val="009B1C20"/>
    <w:rsid w:val="009C3C56"/>
    <w:rsid w:val="009C4BCD"/>
    <w:rsid w:val="009C77F6"/>
    <w:rsid w:val="009D58E9"/>
    <w:rsid w:val="009E1943"/>
    <w:rsid w:val="009E2123"/>
    <w:rsid w:val="009E5285"/>
    <w:rsid w:val="00A027AB"/>
    <w:rsid w:val="00A06AD6"/>
    <w:rsid w:val="00A06ECF"/>
    <w:rsid w:val="00A10282"/>
    <w:rsid w:val="00A42FC2"/>
    <w:rsid w:val="00A51644"/>
    <w:rsid w:val="00A61236"/>
    <w:rsid w:val="00A64A60"/>
    <w:rsid w:val="00A80A10"/>
    <w:rsid w:val="00A81635"/>
    <w:rsid w:val="00A87404"/>
    <w:rsid w:val="00A95BED"/>
    <w:rsid w:val="00A95F36"/>
    <w:rsid w:val="00A97954"/>
    <w:rsid w:val="00AA432D"/>
    <w:rsid w:val="00AA79A8"/>
    <w:rsid w:val="00AC03D2"/>
    <w:rsid w:val="00AD0DA3"/>
    <w:rsid w:val="00AD13B4"/>
    <w:rsid w:val="00AD5AE9"/>
    <w:rsid w:val="00AD7CB1"/>
    <w:rsid w:val="00AE2631"/>
    <w:rsid w:val="00AE2863"/>
    <w:rsid w:val="00AF0669"/>
    <w:rsid w:val="00AF3EE0"/>
    <w:rsid w:val="00B0536A"/>
    <w:rsid w:val="00B148B0"/>
    <w:rsid w:val="00B14C0A"/>
    <w:rsid w:val="00B14C31"/>
    <w:rsid w:val="00B155C7"/>
    <w:rsid w:val="00B305F3"/>
    <w:rsid w:val="00B408F6"/>
    <w:rsid w:val="00B40D83"/>
    <w:rsid w:val="00B41AA8"/>
    <w:rsid w:val="00B454CA"/>
    <w:rsid w:val="00B632AA"/>
    <w:rsid w:val="00B71C28"/>
    <w:rsid w:val="00B74BFE"/>
    <w:rsid w:val="00B7795B"/>
    <w:rsid w:val="00B8328B"/>
    <w:rsid w:val="00B83484"/>
    <w:rsid w:val="00B83F79"/>
    <w:rsid w:val="00B90DA3"/>
    <w:rsid w:val="00BA2600"/>
    <w:rsid w:val="00BA6539"/>
    <w:rsid w:val="00BA74DF"/>
    <w:rsid w:val="00BB28F6"/>
    <w:rsid w:val="00BB29B8"/>
    <w:rsid w:val="00BC7918"/>
    <w:rsid w:val="00BD0CD4"/>
    <w:rsid w:val="00BD7676"/>
    <w:rsid w:val="00BE0868"/>
    <w:rsid w:val="00BF41B7"/>
    <w:rsid w:val="00BF514F"/>
    <w:rsid w:val="00C13224"/>
    <w:rsid w:val="00C157EB"/>
    <w:rsid w:val="00C209D3"/>
    <w:rsid w:val="00C27114"/>
    <w:rsid w:val="00C27C6E"/>
    <w:rsid w:val="00C3127E"/>
    <w:rsid w:val="00C40077"/>
    <w:rsid w:val="00C52DAC"/>
    <w:rsid w:val="00C564E3"/>
    <w:rsid w:val="00C66AF1"/>
    <w:rsid w:val="00C74A45"/>
    <w:rsid w:val="00C80A76"/>
    <w:rsid w:val="00C933E9"/>
    <w:rsid w:val="00C95A1B"/>
    <w:rsid w:val="00CB01CD"/>
    <w:rsid w:val="00CB05BB"/>
    <w:rsid w:val="00CC0A4D"/>
    <w:rsid w:val="00CC3AA1"/>
    <w:rsid w:val="00CC4D72"/>
    <w:rsid w:val="00CD01A6"/>
    <w:rsid w:val="00CD1108"/>
    <w:rsid w:val="00CD6766"/>
    <w:rsid w:val="00CE4565"/>
    <w:rsid w:val="00CE4F96"/>
    <w:rsid w:val="00CE594A"/>
    <w:rsid w:val="00CF0C2F"/>
    <w:rsid w:val="00CF50E6"/>
    <w:rsid w:val="00CF553C"/>
    <w:rsid w:val="00CF634D"/>
    <w:rsid w:val="00D008F0"/>
    <w:rsid w:val="00D02732"/>
    <w:rsid w:val="00D07B44"/>
    <w:rsid w:val="00D21E09"/>
    <w:rsid w:val="00D243C1"/>
    <w:rsid w:val="00D246FD"/>
    <w:rsid w:val="00D338B2"/>
    <w:rsid w:val="00D33E88"/>
    <w:rsid w:val="00D3533F"/>
    <w:rsid w:val="00D37D6F"/>
    <w:rsid w:val="00D44443"/>
    <w:rsid w:val="00D47508"/>
    <w:rsid w:val="00D701AD"/>
    <w:rsid w:val="00D771F5"/>
    <w:rsid w:val="00D91348"/>
    <w:rsid w:val="00D9535A"/>
    <w:rsid w:val="00D95AEC"/>
    <w:rsid w:val="00DA4C50"/>
    <w:rsid w:val="00DA557C"/>
    <w:rsid w:val="00DC28E4"/>
    <w:rsid w:val="00DC4C95"/>
    <w:rsid w:val="00DE072A"/>
    <w:rsid w:val="00DE645A"/>
    <w:rsid w:val="00DE6AED"/>
    <w:rsid w:val="00DF04EC"/>
    <w:rsid w:val="00DF40C9"/>
    <w:rsid w:val="00E01B4A"/>
    <w:rsid w:val="00E03D00"/>
    <w:rsid w:val="00E102C3"/>
    <w:rsid w:val="00E12221"/>
    <w:rsid w:val="00E13779"/>
    <w:rsid w:val="00E14A5D"/>
    <w:rsid w:val="00E154B2"/>
    <w:rsid w:val="00E160C3"/>
    <w:rsid w:val="00E246B3"/>
    <w:rsid w:val="00E31B6C"/>
    <w:rsid w:val="00E36E96"/>
    <w:rsid w:val="00E37D00"/>
    <w:rsid w:val="00E43CCC"/>
    <w:rsid w:val="00E646EE"/>
    <w:rsid w:val="00E70DCD"/>
    <w:rsid w:val="00E74933"/>
    <w:rsid w:val="00E80014"/>
    <w:rsid w:val="00E81B5B"/>
    <w:rsid w:val="00E84A4E"/>
    <w:rsid w:val="00E949C6"/>
    <w:rsid w:val="00EA069F"/>
    <w:rsid w:val="00EA111D"/>
    <w:rsid w:val="00EA29EE"/>
    <w:rsid w:val="00EA503B"/>
    <w:rsid w:val="00EC3EB7"/>
    <w:rsid w:val="00EC61BD"/>
    <w:rsid w:val="00ED32D7"/>
    <w:rsid w:val="00EE109B"/>
    <w:rsid w:val="00EE55DB"/>
    <w:rsid w:val="00EE566A"/>
    <w:rsid w:val="00EE7F0A"/>
    <w:rsid w:val="00EF683B"/>
    <w:rsid w:val="00F07C43"/>
    <w:rsid w:val="00F11AEE"/>
    <w:rsid w:val="00F2536C"/>
    <w:rsid w:val="00F27C26"/>
    <w:rsid w:val="00F3574E"/>
    <w:rsid w:val="00F3656D"/>
    <w:rsid w:val="00F5533C"/>
    <w:rsid w:val="00F73D77"/>
    <w:rsid w:val="00F75982"/>
    <w:rsid w:val="00F76397"/>
    <w:rsid w:val="00F768EA"/>
    <w:rsid w:val="00F77DC0"/>
    <w:rsid w:val="00F836B0"/>
    <w:rsid w:val="00F95823"/>
    <w:rsid w:val="00F960D0"/>
    <w:rsid w:val="00FA73E4"/>
    <w:rsid w:val="00FC0C13"/>
    <w:rsid w:val="00FD428C"/>
    <w:rsid w:val="00FD74F6"/>
    <w:rsid w:val="00FE1C33"/>
    <w:rsid w:val="00FE5D32"/>
    <w:rsid w:val="00FE7187"/>
    <w:rsid w:val="00FF48F7"/>
    <w:rsid w:val="1633B837"/>
    <w:rsid w:val="22686698"/>
    <w:rsid w:val="33BD0356"/>
    <w:rsid w:val="724F4C2C"/>
    <w:rsid w:val="7B984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A4B24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D536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1D5360"/>
  </w:style>
  <w:style w:type="paragraph" w:styleId="a5">
    <w:name w:val="footer"/>
    <w:basedOn w:val="a"/>
    <w:link w:val="a6"/>
    <w:unhideWhenUsed/>
    <w:rsid w:val="001D536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rsid w:val="001D5360"/>
  </w:style>
  <w:style w:type="paragraph" w:styleId="a7">
    <w:name w:val="Balloon Text"/>
    <w:basedOn w:val="a"/>
    <w:link w:val="a8"/>
    <w:uiPriority w:val="99"/>
    <w:semiHidden/>
    <w:unhideWhenUsed/>
    <w:rsid w:val="00F960D0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F960D0"/>
    <w:rPr>
      <w:rFonts w:ascii="Arial" w:eastAsia="ＭＳ ゴシック" w:hAnsi="Arial" w:cs="Times New Roman"/>
      <w:sz w:val="18"/>
      <w:szCs w:val="18"/>
    </w:rPr>
  </w:style>
  <w:style w:type="character" w:styleId="a9">
    <w:name w:val="annotation reference"/>
    <w:uiPriority w:val="99"/>
    <w:semiHidden/>
    <w:unhideWhenUsed/>
    <w:rsid w:val="00F07C43"/>
    <w:rPr>
      <w:sz w:val="18"/>
      <w:szCs w:val="18"/>
    </w:rPr>
  </w:style>
  <w:style w:type="paragraph" w:styleId="aa">
    <w:name w:val="annotation text"/>
    <w:basedOn w:val="a"/>
    <w:link w:val="ab"/>
    <w:uiPriority w:val="99"/>
    <w:unhideWhenUsed/>
    <w:rsid w:val="00F07C43"/>
    <w:pPr>
      <w:jc w:val="left"/>
    </w:pPr>
  </w:style>
  <w:style w:type="character" w:customStyle="1" w:styleId="ab">
    <w:name w:val="コメント文字列 (文字)"/>
    <w:basedOn w:val="a0"/>
    <w:link w:val="aa"/>
    <w:uiPriority w:val="99"/>
    <w:rsid w:val="00F07C43"/>
  </w:style>
  <w:style w:type="paragraph" w:styleId="ac">
    <w:name w:val="annotation subject"/>
    <w:basedOn w:val="aa"/>
    <w:next w:val="aa"/>
    <w:link w:val="ad"/>
    <w:uiPriority w:val="99"/>
    <w:semiHidden/>
    <w:unhideWhenUsed/>
    <w:rsid w:val="00F07C43"/>
    <w:rPr>
      <w:b/>
      <w:bCs/>
    </w:rPr>
  </w:style>
  <w:style w:type="character" w:customStyle="1" w:styleId="ad">
    <w:name w:val="コメント内容 (文字)"/>
    <w:link w:val="ac"/>
    <w:uiPriority w:val="99"/>
    <w:semiHidden/>
    <w:rsid w:val="00F07C43"/>
    <w:rPr>
      <w:b/>
      <w:bCs/>
    </w:rPr>
  </w:style>
  <w:style w:type="paragraph" w:styleId="ae">
    <w:name w:val="List Paragraph"/>
    <w:basedOn w:val="a"/>
    <w:uiPriority w:val="34"/>
    <w:qFormat/>
    <w:rsid w:val="000E01A8"/>
    <w:pPr>
      <w:ind w:leftChars="400" w:left="840"/>
    </w:pPr>
  </w:style>
  <w:style w:type="paragraph" w:styleId="af">
    <w:name w:val="Revision"/>
    <w:hidden/>
    <w:uiPriority w:val="99"/>
    <w:semiHidden/>
    <w:rsid w:val="00993445"/>
    <w:rPr>
      <w:kern w:val="2"/>
      <w:sz w:val="21"/>
      <w:szCs w:val="22"/>
    </w:rPr>
  </w:style>
  <w:style w:type="character" w:styleId="af0">
    <w:name w:val="Mention"/>
    <w:basedOn w:val="a0"/>
    <w:uiPriority w:val="99"/>
    <w:unhideWhenUsed/>
    <w:rsid w:val="0021396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376A3CD49A34F64D9029F8599DB6EC40" ma:contentTypeVersion="6" ma:contentTypeDescription="新しいドキュメントを作成します。" ma:contentTypeScope="" ma:versionID="ba5072ff3b7ad33488609a611a1da404">
  <xsd:schema xmlns:xsd="http://www.w3.org/2001/XMLSchema" xmlns:xs="http://www.w3.org/2001/XMLSchema" xmlns:p="http://schemas.microsoft.com/office/2006/metadata/properties" xmlns:ns2="59def17c-dacd-45b9-97ff-c7e0ed431020" xmlns:ns3="a033116c-b4b7-4f30-b0db-52be1703896d" targetNamespace="http://schemas.microsoft.com/office/2006/metadata/properties" ma:root="true" ma:fieldsID="5ca87e583edbee6d626dd1dad08e0a19" ns2:_="" ns3:_="">
    <xsd:import namespace="59def17c-dacd-45b9-97ff-c7e0ed431020"/>
    <xsd:import namespace="a033116c-b4b7-4f30-b0db-52be170389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ef17c-dacd-45b9-97ff-c7e0ed4310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3116c-b4b7-4f30-b0db-52be1703896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3E9448-D48D-4F4B-8A86-A202C60716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def17c-dacd-45b9-97ff-c7e0ed431020"/>
    <ds:schemaRef ds:uri="a033116c-b4b7-4f30-b0db-52be170389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1BDF5A-CA42-40D8-9658-A4EF287F88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665886D-9CDD-42B8-B5E7-0454981083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57023FE-6D96-44C2-9853-DB5D7816499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9</Words>
  <Characters>853</Characters>
  <Application>Microsoft Office Word</Application>
  <DocSecurity>0</DocSecurity>
  <Lines>7</Lines>
  <Paragraphs>1</Paragraphs>
  <ScaleCrop>false</ScaleCrop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4-05T06:24:00Z</dcterms:created>
  <dcterms:modified xsi:type="dcterms:W3CDTF">2023-04-10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6A3CD49A34F64D9029F8599DB6EC40</vt:lpwstr>
  </property>
</Properties>
</file>